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spacing w:line="240" w:lineRule="auto"/>
        <w:rPr>
          <w:rFonts w:ascii="Calibri" w:hAnsi="Calibri" w:cs="Calibri"/>
          <w:b/>
          <w:bCs/>
          <w:color w:val="004147" w:themeColor="accent2" w:themeShade="80"/>
          <w:sz w:val="48"/>
          <w:szCs w:val="48"/>
        </w:rPr>
      </w:pPr>
    </w:p>
    <w:p w14:paraId="0FC6125E" w14:textId="77777777" w:rsidR="00CD4222" w:rsidRPr="002B10FD" w:rsidRDefault="00CD4222">
      <w:pPr>
        <w:spacing w:line="240" w:lineRule="auto"/>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spacing w:line="240" w:lineRule="auto"/>
        <w:rPr>
          <w:rFonts w:ascii="Calibri" w:eastAsia="Arial" w:hAnsi="Calibri" w:cs="Calibri"/>
          <w:b/>
          <w:bCs/>
          <w:szCs w:val="22"/>
          <w:lang w:eastAsia="en-GB"/>
        </w:rPr>
      </w:pPr>
    </w:p>
    <w:p w14:paraId="5EA305D8" w14:textId="32CD4C6D" w:rsidR="00447DD3" w:rsidRPr="002B10FD" w:rsidRDefault="00447DD3">
      <w:pPr>
        <w:spacing w:line="240" w:lineRule="auto"/>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Workforce planning is a core business process which aligns changing organisation </w:t>
      </w:r>
      <w:proofErr w:type="gramStart"/>
      <w:r w:rsidRPr="002B10FD">
        <w:rPr>
          <w:rFonts w:ascii="Calibri" w:hAnsi="Calibri" w:cs="Calibri"/>
        </w:rPr>
        <w:t>needs</w:t>
      </w:r>
      <w:proofErr w:type="gramEnd"/>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doesn’t need to be complicated and can be adjusted to suit the size and maturity of </w:t>
      </w:r>
      <w:proofErr w:type="gramStart"/>
      <w:r w:rsidRPr="002B10FD">
        <w:rPr>
          <w:rFonts w:ascii="Calibri" w:hAnsi="Calibri" w:cs="Calibri"/>
        </w:rPr>
        <w:t>any</w:t>
      </w:r>
      <w:proofErr w:type="gramEnd"/>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rganisation. It can provide market and industry intelligence to help organisations </w:t>
      </w:r>
      <w:proofErr w:type="gramStart"/>
      <w:r w:rsidRPr="002B10FD">
        <w:rPr>
          <w:rFonts w:ascii="Calibri" w:hAnsi="Calibri" w:cs="Calibri"/>
        </w:rPr>
        <w:t>focus</w:t>
      </w:r>
      <w:proofErr w:type="gramEnd"/>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n a range of challenges and issues, and prepare for initiatives to support longer </w:t>
      </w:r>
      <w:proofErr w:type="gramStart"/>
      <w:r w:rsidRPr="002B10FD">
        <w:rPr>
          <w:rFonts w:ascii="Calibri" w:hAnsi="Calibri" w:cs="Calibri"/>
        </w:rPr>
        <w:t>term</w:t>
      </w:r>
      <w:proofErr w:type="gramEnd"/>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w:t>
      </w:r>
      <w:proofErr w:type="gramStart"/>
      <w:r w:rsidRPr="002B10FD">
        <w:rPr>
          <w:rFonts w:ascii="Calibri" w:hAnsi="Calibri" w:cs="Calibri"/>
        </w:rPr>
        <w:t>acquisition</w:t>
      </w:r>
      <w:proofErr w:type="gramEnd"/>
      <w:r w:rsidRPr="002B10FD">
        <w:rPr>
          <w:rFonts w:ascii="Calibri" w:hAnsi="Calibri" w:cs="Calibri"/>
        </w:rPr>
        <w:t xml:space="preserve">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lastRenderedPageBreak/>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spacing w:line="240" w:lineRule="auto"/>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 xml:space="preserve">Reading the CIPD Insight, Fact </w:t>
      </w:r>
      <w:proofErr w:type="gramStart"/>
      <w:r w:rsidRPr="002B10FD">
        <w:rPr>
          <w:rFonts w:ascii="Calibri" w:hAnsi="Calibri" w:cs="Calibri"/>
        </w:rPr>
        <w:t>Sheets</w:t>
      </w:r>
      <w:proofErr w:type="gramEnd"/>
      <w:r w:rsidRPr="002B10FD">
        <w:rPr>
          <w:rFonts w:ascii="Calibri" w:hAnsi="Calibri" w:cs="Calibri"/>
        </w:rPr>
        <w:t xml:space="preserve"> and related online material on these topics as well as key research authors on the subject.</w:t>
      </w:r>
    </w:p>
    <w:p w14:paraId="2E42FD2F" w14:textId="77777777" w:rsidR="00BA1740" w:rsidRPr="002B10FD" w:rsidRDefault="00BA1740">
      <w:pPr>
        <w:spacing w:line="240" w:lineRule="auto"/>
        <w:rPr>
          <w:rFonts w:ascii="Calibri" w:hAnsi="Calibri" w:cs="Calibri"/>
        </w:rPr>
      </w:pPr>
    </w:p>
    <w:p w14:paraId="08206EAA" w14:textId="77777777" w:rsidR="00BA1740" w:rsidRPr="002B10FD" w:rsidRDefault="00BA1740">
      <w:pPr>
        <w:spacing w:line="240" w:lineRule="auto"/>
        <w:rPr>
          <w:rFonts w:ascii="Calibri" w:hAnsi="Calibri" w:cs="Calibri"/>
        </w:rPr>
      </w:pPr>
    </w:p>
    <w:p w14:paraId="276F0970" w14:textId="77777777" w:rsidR="00BA1740" w:rsidRPr="002B10FD" w:rsidRDefault="00BA1740">
      <w:pPr>
        <w:spacing w:line="240" w:lineRule="auto"/>
        <w:rPr>
          <w:rFonts w:ascii="Calibri" w:hAnsi="Calibri" w:cs="Calibri"/>
        </w:rPr>
      </w:pPr>
    </w:p>
    <w:p w14:paraId="1ABD2AB5" w14:textId="77777777" w:rsidR="00BA1740" w:rsidRPr="002B10FD" w:rsidRDefault="00BA1740">
      <w:pPr>
        <w:spacing w:line="240" w:lineRule="auto"/>
        <w:rPr>
          <w:rFonts w:ascii="Calibri" w:hAnsi="Calibri" w:cs="Calibri"/>
        </w:rPr>
      </w:pPr>
    </w:p>
    <w:p w14:paraId="43CAA111" w14:textId="77777777" w:rsidR="00BA1740" w:rsidRPr="002B10FD" w:rsidRDefault="00BA1740">
      <w:pPr>
        <w:spacing w:line="240" w:lineRule="auto"/>
        <w:rPr>
          <w:rFonts w:ascii="Calibri" w:hAnsi="Calibri" w:cs="Calibri"/>
        </w:rPr>
      </w:pPr>
    </w:p>
    <w:p w14:paraId="08EA14D2" w14:textId="77777777" w:rsidR="00BA1740" w:rsidRPr="002B10FD" w:rsidRDefault="00BA1740">
      <w:pPr>
        <w:spacing w:line="240" w:lineRule="auto"/>
        <w:rPr>
          <w:rFonts w:ascii="Calibri" w:hAnsi="Calibri" w:cs="Calibri"/>
        </w:rPr>
      </w:pPr>
    </w:p>
    <w:p w14:paraId="27B9DA6C" w14:textId="77777777" w:rsidR="00BA1740" w:rsidRPr="002B10FD" w:rsidRDefault="00BA1740">
      <w:pPr>
        <w:spacing w:line="240" w:lineRule="auto"/>
        <w:rPr>
          <w:rFonts w:ascii="Calibri" w:hAnsi="Calibri" w:cs="Calibri"/>
        </w:rPr>
      </w:pPr>
    </w:p>
    <w:p w14:paraId="61C1DF0B" w14:textId="52CB9250" w:rsidR="00BA1740" w:rsidRPr="002B10FD" w:rsidRDefault="00BA1740">
      <w:pPr>
        <w:spacing w:line="240" w:lineRule="auto"/>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spacing w:line="240" w:lineRule="auto"/>
        <w:rPr>
          <w:rFonts w:ascii="Calibri" w:hAnsi="Calibri" w:cs="Calibri"/>
        </w:rPr>
      </w:pPr>
    </w:p>
    <w:p w14:paraId="58098FE4" w14:textId="713D14A2" w:rsidR="00B23CE2" w:rsidRPr="002B10FD" w:rsidRDefault="00B23CE2">
      <w:pPr>
        <w:spacing w:line="240" w:lineRule="auto"/>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What is the role of government, </w:t>
      </w:r>
      <w:proofErr w:type="gramStart"/>
      <w:r w:rsidRPr="002B10FD">
        <w:rPr>
          <w:rFonts w:ascii="Calibri" w:hAnsi="Calibri" w:cs="Calibri"/>
        </w:rPr>
        <w:t>employers</w:t>
      </w:r>
      <w:proofErr w:type="gramEnd"/>
      <w:r w:rsidRPr="002B10FD">
        <w:rPr>
          <w:rFonts w:ascii="Calibri" w:hAnsi="Calibri" w:cs="Calibri"/>
        </w:rPr>
        <w:t xml:space="preserve">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 xml:space="preserve">We advise you </w:t>
      </w:r>
      <w:proofErr w:type="gramStart"/>
      <w:r w:rsidR="00D12CE4" w:rsidRPr="00D12CE4">
        <w:rPr>
          <w:rStyle w:val="ui-provider"/>
          <w:rFonts w:ascii="Calibri" w:hAnsi="Calibri" w:cs="Calibri"/>
        </w:rPr>
        <w:t>read</w:t>
      </w:r>
      <w:proofErr w:type="gramEnd"/>
      <w:r w:rsidR="00D12CE4" w:rsidRPr="00D12CE4">
        <w:rPr>
          <w:rStyle w:val="ui-provider"/>
          <w:rFonts w:ascii="Calibri" w:hAnsi="Calibri" w:cs="Calibri"/>
        </w:rPr>
        <w:t xml:space="preserve">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proofErr w:type="spellStart"/>
            <w:r w:rsidR="007E0BF9" w:rsidRPr="007E0BF9">
              <w:rPr>
                <w:rFonts w:ascii="Calibri" w:hAnsi="Calibri" w:cs="Calibri"/>
                <w:color w:val="6D0E28" w:themeColor="accent4" w:themeShade="80"/>
              </w:rPr>
              <w:t>Satabdi</w:t>
            </w:r>
            <w:proofErr w:type="spellEnd"/>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proofErr w:type="spellStart"/>
            <w:r w:rsidRPr="00C66F89">
              <w:rPr>
                <w:rFonts w:ascii="Calibri" w:hAnsi="Calibri" w:cs="Calibri"/>
                <w:color w:val="6D0E28" w:themeColor="accent4" w:themeShade="80"/>
              </w:rPr>
              <w:t>Charaba</w:t>
            </w:r>
            <w:proofErr w:type="spellEnd"/>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lastRenderedPageBreak/>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w:t>
            </w:r>
            <w:proofErr w:type="spellStart"/>
            <w:r w:rsidRPr="006969E2">
              <w:rPr>
                <w:rFonts w:ascii="Calibri" w:hAnsi="Calibri" w:cs="Calibri"/>
                <w:color w:val="6D0E28" w:themeColor="accent4" w:themeShade="80"/>
              </w:rPr>
              <w:t>Pavón</w:t>
            </w:r>
            <w:proofErr w:type="spellEnd"/>
            <w:r w:rsidRPr="006969E2">
              <w:rPr>
                <w:rFonts w:ascii="Calibri" w:hAnsi="Calibri" w:cs="Calibri"/>
                <w:color w:val="6D0E28" w:themeColor="accent4" w:themeShade="80"/>
              </w:rPr>
              <w:t xml:space="preserve">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pPr>
        <w:spacing w:line="240" w:lineRule="auto"/>
      </w:pPr>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16671A2F"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w:t>
            </w:r>
            <w:proofErr w:type="spellStart"/>
            <w:r>
              <w:rPr>
                <w:rFonts w:ascii="Calibri" w:hAnsi="Calibri" w:cs="Calibri"/>
                <w:color w:val="6D0E28" w:themeColor="accent4" w:themeShade="80"/>
              </w:rPr>
              <w:t>Soole</w:t>
            </w:r>
            <w:proofErr w:type="spellEnd"/>
            <w:r>
              <w:rPr>
                <w:rFonts w:ascii="Calibri" w:hAnsi="Calibri" w:cs="Calibri"/>
                <w:color w:val="6D0E28" w:themeColor="accent4" w:themeShade="80"/>
              </w:rPr>
              <w:t>, 2019)</w:t>
            </w:r>
            <w:r w:rsidR="00D0079A">
              <w:rPr>
                <w:rFonts w:ascii="Calibri" w:hAnsi="Calibri" w:cs="Calibri"/>
                <w:color w:val="6D0E28" w:themeColor="accent4" w:themeShade="80"/>
              </w:rPr>
              <w:t xml:space="preserve"> to help the organization accomplish its mission, goals, and strategic plan (CIPD,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FCCCFC8"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 xml:space="preserve">Despite the importance of workforce planning, only 31% of employers collect data to identify their future skills gaps (CIPD,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0519F9C5" w14:textId="77777777" w:rsidR="009B4417" w:rsidRDefault="002770C0" w:rsidP="002770C0">
            <w:pPr>
              <w:jc w:val="both"/>
              <w:rPr>
                <w:rFonts w:ascii="Calibri" w:hAnsi="Calibri" w:cs="Calibri"/>
                <w:b/>
                <w:bCs/>
                <w:color w:val="6D0E28" w:themeColor="accent4" w:themeShade="80"/>
              </w:rPr>
            </w:pPr>
            <w:r w:rsidRPr="0037403F">
              <w:rPr>
                <w:rFonts w:ascii="Calibri" w:hAnsi="Calibri" w:cs="Calibri"/>
                <w:b/>
                <w:bCs/>
                <w:color w:val="6D0E28" w:themeColor="accent4" w:themeShade="80"/>
              </w:rPr>
              <w:t>Managerial Jud</w:t>
            </w:r>
            <w:r w:rsidR="0037403F" w:rsidRPr="0037403F">
              <w:rPr>
                <w:rFonts w:ascii="Calibri" w:hAnsi="Calibri" w:cs="Calibri"/>
                <w:b/>
                <w:bCs/>
                <w:color w:val="6D0E28" w:themeColor="accent4" w:themeShade="80"/>
              </w:rPr>
              <w:t>gment:</w:t>
            </w:r>
          </w:p>
          <w:p w14:paraId="02BA3543" w14:textId="77777777" w:rsidR="0037403F" w:rsidRDefault="0037403F" w:rsidP="002770C0">
            <w:pPr>
              <w:jc w:val="both"/>
              <w:rPr>
                <w:rFonts w:ascii="Calibri" w:hAnsi="Calibri" w:cs="Calibri"/>
                <w:color w:val="6D0E28" w:themeColor="accent4" w:themeShade="80"/>
              </w:rPr>
            </w:pPr>
            <w:r>
              <w:rPr>
                <w:rFonts w:ascii="Calibri" w:hAnsi="Calibri" w:cs="Calibri"/>
                <w:color w:val="6D0E28" w:themeColor="accent4" w:themeShade="80"/>
              </w:rPr>
              <w:t xml:space="preserve">Managerial judgment in general refers to decision-making process by managers based on their discretion and judgement to solve problems (Chron, 2020). </w:t>
            </w:r>
            <w:r w:rsidR="0042031A">
              <w:rPr>
                <w:rFonts w:ascii="Calibri" w:hAnsi="Calibri" w:cs="Calibri"/>
                <w:color w:val="6D0E28" w:themeColor="accent4" w:themeShade="80"/>
              </w:rPr>
              <w:t>When it comes to workforce planning, managerial judgment is workforce forecasting based on senior managers experience and foresight about needed future skills.</w:t>
            </w:r>
          </w:p>
          <w:p w14:paraId="786A4546" w14:textId="77777777" w:rsidR="0042031A" w:rsidRDefault="0042031A" w:rsidP="002770C0">
            <w:pPr>
              <w:jc w:val="both"/>
              <w:rPr>
                <w:rFonts w:ascii="Calibri" w:hAnsi="Calibri" w:cs="Calibri"/>
                <w:color w:val="6D0E28" w:themeColor="accent4" w:themeShade="80"/>
              </w:rPr>
            </w:pPr>
          </w:p>
          <w:p w14:paraId="553C7E87" w14:textId="77777777" w:rsidR="0042031A"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among other techniques for workforce planning, is a simple and straightforward process. Senior managers have accrued experience over the years which enables them to make a judgment about the necessary skills for achieving business goals.  Additionally, the sense of accountability of managers helps them to better utilize resources.</w:t>
            </w:r>
          </w:p>
          <w:p w14:paraId="78C689B7" w14:textId="77777777" w:rsidR="00406269" w:rsidRDefault="00406269" w:rsidP="002770C0">
            <w:pPr>
              <w:jc w:val="both"/>
              <w:rPr>
                <w:rFonts w:ascii="Calibri" w:hAnsi="Calibri" w:cs="Calibri"/>
                <w:color w:val="6D0E28" w:themeColor="accent4" w:themeShade="80"/>
              </w:rPr>
            </w:pPr>
          </w:p>
          <w:p w14:paraId="31E76083" w14:textId="77777777" w:rsidR="00406269"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Nonetheless, managerial judgement is prone to unconscious bias they might have when they make a judgement concerning workforce planning. In other words, it is subjective and based solely on managers discretion and not backed up with data to be evidence-based practice (</w:t>
            </w:r>
            <w:r w:rsidR="00D1676D" w:rsidRPr="00D1676D">
              <w:rPr>
                <w:rFonts w:ascii="Calibri" w:hAnsi="Calibri" w:cs="Calibri"/>
                <w:color w:val="6D0E28" w:themeColor="accent4" w:themeShade="80"/>
              </w:rPr>
              <w:t>Nguyen</w:t>
            </w:r>
            <w:r w:rsidR="00D1676D">
              <w:rPr>
                <w:rFonts w:ascii="Calibri" w:hAnsi="Calibri" w:cs="Calibri"/>
                <w:color w:val="6D0E28" w:themeColor="accent4" w:themeShade="80"/>
              </w:rPr>
              <w:t>, 2022</w:t>
            </w:r>
            <w:r>
              <w:rPr>
                <w:rFonts w:ascii="Calibri" w:hAnsi="Calibri" w:cs="Calibri"/>
                <w:color w:val="6D0E28" w:themeColor="accent4" w:themeShade="80"/>
              </w:rPr>
              <w:t>).</w:t>
            </w:r>
          </w:p>
          <w:p w14:paraId="699F3228" w14:textId="77777777" w:rsidR="004F6C29" w:rsidRDefault="004F6C29" w:rsidP="002770C0">
            <w:pPr>
              <w:jc w:val="both"/>
              <w:rPr>
                <w:rFonts w:ascii="Calibri" w:hAnsi="Calibri" w:cs="Calibri"/>
                <w:color w:val="6D0E28" w:themeColor="accent4" w:themeShade="80"/>
              </w:rPr>
            </w:pPr>
          </w:p>
          <w:p w14:paraId="57555A6B" w14:textId="77777777" w:rsidR="004F6C29" w:rsidRDefault="004F6C29" w:rsidP="002770C0">
            <w:pPr>
              <w:jc w:val="both"/>
              <w:rPr>
                <w:rFonts w:ascii="Calibri" w:hAnsi="Calibri" w:cs="Calibri"/>
                <w:color w:val="6D0E28" w:themeColor="accent4" w:themeShade="80"/>
              </w:rPr>
            </w:pPr>
            <w:r>
              <w:rPr>
                <w:rFonts w:ascii="Calibri" w:hAnsi="Calibri" w:cs="Calibri"/>
                <w:color w:val="6D0E28" w:themeColor="accent4" w:themeShade="80"/>
              </w:rPr>
              <w:lastRenderedPageBreak/>
              <w:t>Managerial judgement would be used for workforce planning in small scale or start-up organizations where there is no data to backup decisions and depend only on techniques based on experience of managers.</w:t>
            </w:r>
          </w:p>
          <w:p w14:paraId="7A545407" w14:textId="77777777" w:rsidR="00795C16" w:rsidRDefault="00795C16" w:rsidP="002770C0">
            <w:pPr>
              <w:jc w:val="both"/>
              <w:rPr>
                <w:rFonts w:ascii="Calibri" w:hAnsi="Calibri" w:cs="Calibri"/>
                <w:color w:val="6D0E28" w:themeColor="accent4" w:themeShade="80"/>
              </w:rPr>
            </w:pPr>
          </w:p>
          <w:p w14:paraId="2B91091B" w14:textId="77777777" w:rsidR="00795C16" w:rsidRDefault="00795C16" w:rsidP="002770C0">
            <w:pPr>
              <w:jc w:val="both"/>
              <w:rPr>
                <w:rFonts w:ascii="Calibri" w:hAnsi="Calibri" w:cs="Calibri"/>
                <w:b/>
                <w:bCs/>
                <w:color w:val="6D0E28" w:themeColor="accent4" w:themeShade="80"/>
              </w:rPr>
            </w:pPr>
            <w:r w:rsidRPr="00795C16">
              <w:rPr>
                <w:rFonts w:ascii="Calibri" w:hAnsi="Calibri" w:cs="Calibri"/>
                <w:b/>
                <w:bCs/>
                <w:color w:val="6D0E28" w:themeColor="accent4" w:themeShade="80"/>
              </w:rPr>
              <w:t>Work Study Technique</w:t>
            </w:r>
            <w:r>
              <w:rPr>
                <w:rFonts w:ascii="Calibri" w:hAnsi="Calibri" w:cs="Calibri"/>
                <w:b/>
                <w:bCs/>
                <w:color w:val="6D0E28" w:themeColor="accent4" w:themeShade="80"/>
              </w:rPr>
              <w:t>:</w:t>
            </w:r>
          </w:p>
          <w:p w14:paraId="44D7F0A7" w14:textId="38FE12CC" w:rsidR="00795C16" w:rsidRPr="00795C16" w:rsidRDefault="00795C16" w:rsidP="002770C0">
            <w:pPr>
              <w:jc w:val="both"/>
              <w:rPr>
                <w:rFonts w:ascii="Calibri" w:hAnsi="Calibri" w:cs="Calibri"/>
                <w:b/>
                <w:bCs/>
                <w:color w:val="6D0E28" w:themeColor="accent4" w:themeShade="80"/>
              </w:rPr>
            </w:pP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6A3CA9F"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14A121D0" w14:textId="77777777" w:rsidR="009B4417" w:rsidRDefault="009B4417" w:rsidP="006969E2">
            <w:pPr>
              <w:jc w:val="both"/>
              <w:rPr>
                <w:rFonts w:ascii="Calibri" w:hAnsi="Calibri" w:cs="Calibri"/>
                <w:b/>
                <w:bCs/>
                <w:sz w:val="20"/>
                <w:szCs w:val="20"/>
              </w:rPr>
            </w:pP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AB589E0"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773143" w14:textId="77777777" w:rsidR="009B4417" w:rsidRDefault="009B4417" w:rsidP="006969E2">
            <w:pPr>
              <w:jc w:val="both"/>
              <w:rPr>
                <w:rFonts w:ascii="Calibri" w:hAnsi="Calibri" w:cs="Calibri"/>
                <w:b/>
                <w:bCs/>
                <w:sz w:val="20"/>
                <w:szCs w:val="20"/>
              </w:rPr>
            </w:pP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57322C7F"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AE1EC4A" w14:textId="77777777" w:rsidR="009B4417" w:rsidRDefault="009B4417" w:rsidP="006969E2">
            <w:pPr>
              <w:jc w:val="both"/>
              <w:rPr>
                <w:rFonts w:ascii="Calibri" w:hAnsi="Calibri" w:cs="Calibri"/>
                <w:b/>
                <w:bCs/>
                <w:sz w:val="20"/>
                <w:szCs w:val="20"/>
              </w:rPr>
            </w:pP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567EC1"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4960B8" w14:textId="77777777" w:rsidR="009B4417" w:rsidRDefault="009B4417" w:rsidP="006969E2">
            <w:pPr>
              <w:jc w:val="both"/>
              <w:rPr>
                <w:rFonts w:ascii="Calibri" w:hAnsi="Calibri" w:cs="Calibri"/>
                <w:b/>
                <w:bCs/>
                <w:sz w:val="20"/>
                <w:szCs w:val="20"/>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5152276" w14:textId="77777777" w:rsidR="009B4417" w:rsidRDefault="009B4417" w:rsidP="006969E2">
            <w:pPr>
              <w:jc w:val="both"/>
              <w:rPr>
                <w:rFonts w:ascii="Calibri" w:hAnsi="Calibri" w:cs="Calibri"/>
                <w:b/>
                <w:bCs/>
                <w:sz w:val="20"/>
                <w:szCs w:val="20"/>
              </w:rPr>
            </w:pP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lastRenderedPageBreak/>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6969E2">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A42349D" w14:textId="77777777" w:rsidR="009B4417" w:rsidRDefault="009B4417" w:rsidP="006969E2">
            <w:pPr>
              <w:jc w:val="both"/>
              <w:rPr>
                <w:rFonts w:ascii="Calibri" w:hAnsi="Calibri" w:cs="Calibri"/>
                <w:b/>
                <w:bCs/>
                <w:sz w:val="20"/>
                <w:szCs w:val="20"/>
              </w:rPr>
            </w:pPr>
          </w:p>
        </w:tc>
      </w:tr>
    </w:tbl>
    <w:p w14:paraId="7901ACAC" w14:textId="59878B48" w:rsidR="009B4417" w:rsidRDefault="009B4417"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7D239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A246D30" w14:textId="77777777" w:rsidR="009B4417" w:rsidRDefault="009B4417" w:rsidP="006969E2">
            <w:pPr>
              <w:jc w:val="both"/>
              <w:rPr>
                <w:rFonts w:ascii="Calibri" w:hAnsi="Calibri" w:cs="Calibri"/>
                <w:b/>
                <w:bCs/>
                <w:sz w:val="20"/>
                <w:szCs w:val="20"/>
              </w:rPr>
            </w:pP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686679B9"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E588A72" w14:textId="77777777" w:rsidR="009B4417" w:rsidRDefault="009B4417" w:rsidP="006969E2">
            <w:pPr>
              <w:jc w:val="both"/>
              <w:rPr>
                <w:rFonts w:ascii="Calibri" w:hAnsi="Calibri" w:cs="Calibri"/>
                <w:b/>
                <w:bCs/>
                <w:sz w:val="20"/>
                <w:szCs w:val="20"/>
              </w:rPr>
            </w:pP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6B804D"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25CE61" w14:textId="77777777" w:rsidR="009B4417" w:rsidRDefault="009B4417" w:rsidP="006969E2">
            <w:pPr>
              <w:jc w:val="both"/>
              <w:rPr>
                <w:rFonts w:ascii="Calibri" w:hAnsi="Calibri" w:cs="Calibri"/>
                <w:b/>
                <w:bCs/>
                <w:sz w:val="20"/>
                <w:szCs w:val="20"/>
              </w:rPr>
            </w:pP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366A74A9" w14:textId="77777777" w:rsidR="00D12CE4" w:rsidRDefault="00D12CE4" w:rsidP="00822B8D">
      <w:pPr>
        <w:rPr>
          <w:rFonts w:ascii="Calibri" w:eastAsia="Times New Roman" w:hAnsi="Calibri" w:cs="Calibri"/>
          <w:b/>
          <w:bCs/>
          <w:color w:val="243E15" w:themeColor="accent3" w:themeShade="80"/>
          <w:sz w:val="32"/>
          <w:szCs w:val="32"/>
          <w:lang w:eastAsia="en-GB"/>
        </w:rPr>
      </w:pPr>
    </w:p>
    <w:p w14:paraId="76780E8D" w14:textId="3FDB4593" w:rsidR="00822B8D" w:rsidRPr="0037403F" w:rsidRDefault="00822B8D" w:rsidP="0037403F">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spacing w:line="240" w:lineRule="auto"/>
              <w:textAlignment w:val="baseline"/>
              <w:rPr>
                <w:rFonts w:ascii="Calibri" w:eastAsia="Times New Roman" w:hAnsi="Calibri" w:cs="Calibri"/>
                <w:b/>
                <w:bCs/>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Pr>
                <w:rFonts w:ascii="Calibri" w:eastAsia="Times New Roman" w:hAnsi="Calibri" w:cs="Calibri"/>
                <w:b/>
                <w:bCs/>
                <w:color w:val="243E15" w:themeColor="accent3" w:themeShade="80"/>
                <w:szCs w:val="22"/>
                <w:lang w:eastAsia="en-GB"/>
              </w:rPr>
              <w:t>Please refer to the guidance on the Learner HUB.</w:t>
            </w:r>
          </w:p>
        </w:tc>
      </w:tr>
      <w:tr w:rsidR="00822B8D" w:rsidRPr="00870C61" w14:paraId="6CF472A0" w14:textId="77777777" w:rsidTr="00CC560E">
        <w:trPr>
          <w:trHeight w:val="9699"/>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5B8FD1DD" w:rsidR="00822B8D" w:rsidRPr="00666836" w:rsidRDefault="00666836" w:rsidP="006969E2">
            <w:pPr>
              <w:spacing w:line="240" w:lineRule="auto"/>
              <w:textAlignment w:val="baseline"/>
              <w:rPr>
                <w:rFonts w:ascii="Calibri" w:eastAsia="Times New Roman" w:hAnsi="Calibri" w:cs="Calibri"/>
                <w:sz w:val="24"/>
                <w:lang w:eastAsia="en-GB"/>
              </w:rPr>
            </w:pPr>
            <w:r>
              <w:rPr>
                <w:rFonts w:ascii="Calibri" w:eastAsia="Times New Roman" w:hAnsi="Calibri" w:cs="Calibri"/>
                <w:szCs w:val="22"/>
                <w:lang w:eastAsia="en-GB"/>
              </w:rPr>
              <w:lastRenderedPageBreak/>
              <w:t xml:space="preserve">Kenton W., (2023) </w:t>
            </w:r>
            <w:r w:rsidRPr="00666836">
              <w:rPr>
                <w:rFonts w:ascii="Calibri" w:eastAsia="Times New Roman" w:hAnsi="Calibri" w:cs="Calibri"/>
                <w:i/>
                <w:iCs/>
                <w:szCs w:val="22"/>
                <w:lang w:eastAsia="en-GB"/>
              </w:rPr>
              <w:t>Labour Market Explained: Theories and Who Is Included</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17" w:history="1">
              <w:r w:rsidRPr="00C67842">
                <w:rPr>
                  <w:rStyle w:val="Hyperlink"/>
                  <w:rFonts w:ascii="Calibri" w:eastAsia="Times New Roman" w:hAnsi="Calibri" w:cs="Calibri"/>
                  <w:szCs w:val="22"/>
                  <w:lang w:eastAsia="en-GB"/>
                </w:rPr>
                <w:t>https://www.investopedia.com/terms/l/labor-market.asp</w:t>
              </w:r>
            </w:hyperlink>
            <w:r>
              <w:rPr>
                <w:rFonts w:ascii="Calibri" w:eastAsia="Times New Roman" w:hAnsi="Calibri" w:cs="Calibri"/>
                <w:szCs w:val="22"/>
                <w:lang w:eastAsia="en-GB"/>
              </w:rPr>
              <w:t xml:space="preserve"> [Accessed August 28, 2023]. </w:t>
            </w:r>
          </w:p>
          <w:p w14:paraId="48B53698" w14:textId="77777777" w:rsidR="00822B8D" w:rsidRPr="00870C61" w:rsidRDefault="00822B8D" w:rsidP="006969E2">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21146327" w14:textId="77777777" w:rsidR="00822B8D" w:rsidRDefault="00822B8D" w:rsidP="006969E2">
            <w:pPr>
              <w:spacing w:line="240" w:lineRule="auto"/>
              <w:textAlignment w:val="baseline"/>
              <w:rPr>
                <w:rFonts w:ascii="Calibri" w:eastAsia="Times New Roman" w:hAnsi="Calibri" w:cs="Calibri"/>
                <w:szCs w:val="22"/>
                <w:lang w:eastAsia="en-GB"/>
              </w:rPr>
            </w:pPr>
            <w:r w:rsidRPr="00870C61">
              <w:rPr>
                <w:rFonts w:ascii="Calibri" w:eastAsia="Times New Roman" w:hAnsi="Calibri" w:cs="Calibri"/>
                <w:szCs w:val="22"/>
                <w:lang w:eastAsia="en-GB"/>
              </w:rPr>
              <w:t> </w:t>
            </w:r>
            <w:r w:rsidR="00CC285B">
              <w:rPr>
                <w:rFonts w:ascii="Calibri" w:eastAsia="Times New Roman" w:hAnsi="Calibri" w:cs="Calibri"/>
                <w:szCs w:val="22"/>
                <w:lang w:eastAsia="en-GB"/>
              </w:rPr>
              <w:t xml:space="preserve">White C., (2022) </w:t>
            </w:r>
            <w:r w:rsidR="00CC285B" w:rsidRPr="00CC285B">
              <w:rPr>
                <w:rFonts w:ascii="Calibri" w:eastAsia="Times New Roman" w:hAnsi="Calibri" w:cs="Calibri"/>
                <w:i/>
                <w:iCs/>
                <w:szCs w:val="22"/>
                <w:lang w:eastAsia="en-GB"/>
              </w:rPr>
              <w:t>What's a Competitive Analysis &amp; How Do You Conduct One?</w:t>
            </w:r>
            <w:r w:rsidR="00CC285B">
              <w:rPr>
                <w:rFonts w:ascii="Calibri" w:eastAsia="Times New Roman" w:hAnsi="Calibri" w:cs="Calibri"/>
                <w:i/>
                <w:iCs/>
                <w:szCs w:val="22"/>
                <w:lang w:eastAsia="en-GB"/>
              </w:rPr>
              <w:t xml:space="preserve"> </w:t>
            </w:r>
            <w:r w:rsidR="00CC285B">
              <w:rPr>
                <w:rFonts w:ascii="Calibri" w:eastAsia="Times New Roman" w:hAnsi="Calibri" w:cs="Calibri"/>
                <w:szCs w:val="22"/>
                <w:lang w:eastAsia="en-GB"/>
              </w:rPr>
              <w:t xml:space="preserve">Available at </w:t>
            </w:r>
            <w:hyperlink r:id="rId18" w:history="1">
              <w:r w:rsidR="00CC285B" w:rsidRPr="00C67842">
                <w:rPr>
                  <w:rStyle w:val="Hyperlink"/>
                  <w:rFonts w:ascii="Calibri" w:eastAsia="Times New Roman" w:hAnsi="Calibri" w:cs="Calibri"/>
                  <w:szCs w:val="22"/>
                  <w:lang w:eastAsia="en-GB"/>
                </w:rPr>
                <w:t>https://blog.hubspot.com/marketing/competitive-analysis-kit</w:t>
              </w:r>
            </w:hyperlink>
            <w:r w:rsidR="00CC285B">
              <w:rPr>
                <w:rFonts w:ascii="Calibri" w:eastAsia="Times New Roman" w:hAnsi="Calibri" w:cs="Calibri"/>
                <w:szCs w:val="22"/>
                <w:lang w:eastAsia="en-GB"/>
              </w:rPr>
              <w:t xml:space="preserve"> [Accessed August 28, 2023].</w:t>
            </w:r>
          </w:p>
          <w:p w14:paraId="26DEDBD6" w14:textId="77777777" w:rsidR="00ED405F" w:rsidRDefault="00ED405F" w:rsidP="006969E2">
            <w:pPr>
              <w:spacing w:line="240" w:lineRule="auto"/>
              <w:textAlignment w:val="baseline"/>
              <w:rPr>
                <w:rFonts w:ascii="Calibri" w:eastAsia="Times New Roman" w:hAnsi="Calibri" w:cs="Calibri"/>
                <w:szCs w:val="22"/>
                <w:lang w:eastAsia="en-GB"/>
              </w:rPr>
            </w:pPr>
          </w:p>
          <w:p w14:paraId="7BBA555B" w14:textId="77777777" w:rsidR="00ED405F" w:rsidRDefault="00ED405F" w:rsidP="006969E2">
            <w:pPr>
              <w:spacing w:line="240" w:lineRule="auto"/>
              <w:textAlignment w:val="baseline"/>
              <w:rPr>
                <w:rFonts w:ascii="Calibri" w:eastAsia="Times New Roman" w:hAnsi="Calibri" w:cs="Calibri"/>
                <w:szCs w:val="22"/>
                <w:lang w:eastAsia="en-GB"/>
              </w:rPr>
            </w:pPr>
            <w:r>
              <w:rPr>
                <w:rFonts w:ascii="Calibri" w:eastAsia="Times New Roman" w:hAnsi="Calibri" w:cs="Calibri"/>
                <w:szCs w:val="22"/>
                <w:lang w:eastAsia="en-GB"/>
              </w:rPr>
              <w:t xml:space="preserve">Wales A., (n.d.) </w:t>
            </w:r>
            <w:r w:rsidRPr="00ED405F">
              <w:rPr>
                <w:rFonts w:ascii="Calibri" w:eastAsia="Times New Roman" w:hAnsi="Calibri" w:cs="Calibri"/>
                <w:i/>
                <w:iCs/>
                <w:szCs w:val="22"/>
                <w:lang w:eastAsia="en-GB"/>
              </w:rPr>
              <w:t>How organisations position themselves in competitive labour markets</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19" w:history="1">
              <w:r w:rsidRPr="00C67842">
                <w:rPr>
                  <w:rStyle w:val="Hyperlink"/>
                  <w:rFonts w:ascii="Calibri" w:eastAsia="Times New Roman" w:hAnsi="Calibri" w:cs="Calibri"/>
                  <w:szCs w:val="22"/>
                  <w:lang w:eastAsia="en-GB"/>
                </w:rPr>
                <w:t>http://andrewwaleslod.co.uk/learning-resources-how-organisations-position-themselves-in-competitive-labour-markets/</w:t>
              </w:r>
            </w:hyperlink>
            <w:r>
              <w:rPr>
                <w:rFonts w:ascii="Calibri" w:eastAsia="Times New Roman" w:hAnsi="Calibri" w:cs="Calibri"/>
                <w:szCs w:val="22"/>
                <w:lang w:eastAsia="en-GB"/>
              </w:rPr>
              <w:t xml:space="preserve"> [Accessed August 28, 2023].</w:t>
            </w:r>
          </w:p>
          <w:p w14:paraId="0AC9FBA8" w14:textId="77777777" w:rsidR="00337A07" w:rsidRDefault="00337A07" w:rsidP="006969E2">
            <w:pPr>
              <w:spacing w:line="240" w:lineRule="auto"/>
              <w:textAlignment w:val="baseline"/>
              <w:rPr>
                <w:rFonts w:ascii="Calibri" w:eastAsia="Times New Roman" w:hAnsi="Calibri" w:cs="Calibri"/>
                <w:szCs w:val="22"/>
                <w:lang w:eastAsia="en-GB"/>
              </w:rPr>
            </w:pPr>
          </w:p>
          <w:p w14:paraId="26372128" w14:textId="77777777" w:rsidR="00337A07" w:rsidRDefault="00337A07" w:rsidP="006969E2">
            <w:pPr>
              <w:spacing w:line="240" w:lineRule="auto"/>
              <w:textAlignment w:val="baseline"/>
              <w:rPr>
                <w:rFonts w:ascii="Calibri" w:eastAsia="Times New Roman" w:hAnsi="Calibri" w:cs="Calibri"/>
                <w:szCs w:val="22"/>
                <w:lang w:eastAsia="en-GB"/>
              </w:rPr>
            </w:pPr>
            <w:r>
              <w:rPr>
                <w:rFonts w:ascii="Calibri" w:eastAsia="Times New Roman" w:hAnsi="Calibri" w:cs="Calibri"/>
                <w:szCs w:val="22"/>
                <w:lang w:eastAsia="en-GB"/>
              </w:rPr>
              <w:t xml:space="preserve">CIPD (2022) </w:t>
            </w:r>
            <w:r w:rsidRPr="00337A07">
              <w:rPr>
                <w:rFonts w:ascii="Calibri" w:eastAsia="Times New Roman" w:hAnsi="Calibri" w:cs="Calibri"/>
                <w:i/>
                <w:iCs/>
                <w:szCs w:val="22"/>
                <w:lang w:eastAsia="en-GB"/>
              </w:rPr>
              <w:t>Employer brand</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20" w:history="1">
              <w:r w:rsidRPr="00C67842">
                <w:rPr>
                  <w:rStyle w:val="Hyperlink"/>
                  <w:rFonts w:ascii="Calibri" w:eastAsia="Times New Roman" w:hAnsi="Calibri" w:cs="Calibri"/>
                  <w:szCs w:val="22"/>
                  <w:lang w:eastAsia="en-GB"/>
                </w:rPr>
                <w:t>https://www.cipd.org/en/knowledge/factsheets/recruitment-brand-factsheet/</w:t>
              </w:r>
            </w:hyperlink>
            <w:r>
              <w:rPr>
                <w:rFonts w:ascii="Calibri" w:eastAsia="Times New Roman" w:hAnsi="Calibri" w:cs="Calibri"/>
                <w:szCs w:val="22"/>
                <w:lang w:eastAsia="en-GB"/>
              </w:rPr>
              <w:t xml:space="preserve"> [Accessed August 28, 2023].</w:t>
            </w:r>
          </w:p>
          <w:p w14:paraId="0F19ECAA" w14:textId="77777777" w:rsidR="007E0BF9" w:rsidRDefault="007E0BF9" w:rsidP="006969E2">
            <w:pPr>
              <w:spacing w:line="240" w:lineRule="auto"/>
              <w:textAlignment w:val="baseline"/>
              <w:rPr>
                <w:rFonts w:ascii="Calibri" w:eastAsia="Times New Roman" w:hAnsi="Calibri" w:cs="Calibri"/>
                <w:szCs w:val="22"/>
                <w:lang w:eastAsia="en-GB"/>
              </w:rPr>
            </w:pPr>
          </w:p>
          <w:p w14:paraId="65B13271" w14:textId="77777777" w:rsidR="007E0BF9" w:rsidRDefault="007E0BF9" w:rsidP="006969E2">
            <w:pPr>
              <w:spacing w:line="240" w:lineRule="auto"/>
              <w:textAlignment w:val="baseline"/>
              <w:rPr>
                <w:rFonts w:ascii="Calibri" w:eastAsia="Times New Roman" w:hAnsi="Calibri" w:cs="Calibri"/>
                <w:szCs w:val="22"/>
                <w:lang w:eastAsia="en-GB"/>
              </w:rPr>
            </w:pPr>
            <w:proofErr w:type="spellStart"/>
            <w:r w:rsidRPr="007E0BF9">
              <w:rPr>
                <w:rFonts w:ascii="Calibri" w:eastAsia="Times New Roman" w:hAnsi="Calibri" w:cs="Calibri"/>
                <w:sz w:val="24"/>
                <w:lang w:eastAsia="en-GB"/>
              </w:rPr>
              <w:t>Satabdi</w:t>
            </w:r>
            <w:proofErr w:type="spellEnd"/>
            <w:r>
              <w:rPr>
                <w:rFonts w:ascii="Calibri" w:eastAsia="Times New Roman" w:hAnsi="Calibri" w:cs="Calibri"/>
                <w:sz w:val="24"/>
                <w:lang w:eastAsia="en-GB"/>
              </w:rPr>
              <w:t xml:space="preserve"> (2019) </w:t>
            </w:r>
            <w:r w:rsidRPr="007E0BF9">
              <w:rPr>
                <w:rFonts w:ascii="Calibri" w:eastAsia="Times New Roman" w:hAnsi="Calibri" w:cs="Calibri"/>
                <w:i/>
                <w:iCs/>
                <w:sz w:val="24"/>
                <w:lang w:eastAsia="en-GB"/>
              </w:rPr>
              <w:t>Employer Branding in recruitment- Why it is important?</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1" w:history="1">
              <w:r w:rsidRPr="00C67842">
                <w:rPr>
                  <w:rStyle w:val="Hyperlink"/>
                  <w:rFonts w:ascii="Calibri" w:eastAsia="Times New Roman" w:hAnsi="Calibri" w:cs="Calibri"/>
                  <w:sz w:val="24"/>
                  <w:lang w:eastAsia="en-GB"/>
                </w:rPr>
                <w:t>https://www.talscale.com/blog/employer-branding-in-recruitment-why-it-is-important</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p>
          <w:p w14:paraId="5B3629EB" w14:textId="77777777" w:rsidR="00C66F89" w:rsidRDefault="00C66F89" w:rsidP="006969E2">
            <w:pPr>
              <w:spacing w:line="240" w:lineRule="auto"/>
              <w:textAlignment w:val="baseline"/>
              <w:rPr>
                <w:rFonts w:ascii="Calibri" w:eastAsia="Times New Roman" w:hAnsi="Calibri" w:cs="Calibri"/>
                <w:szCs w:val="22"/>
                <w:lang w:eastAsia="en-GB"/>
              </w:rPr>
            </w:pPr>
          </w:p>
          <w:p w14:paraId="4D8601B6" w14:textId="77777777" w:rsidR="00C66F89" w:rsidRDefault="00C66F89" w:rsidP="006969E2">
            <w:pPr>
              <w:spacing w:line="240" w:lineRule="auto"/>
              <w:textAlignment w:val="baseline"/>
              <w:rPr>
                <w:rFonts w:ascii="Calibri" w:eastAsia="Times New Roman" w:hAnsi="Calibri" w:cs="Calibri"/>
                <w:sz w:val="24"/>
                <w:lang w:eastAsia="en-GB"/>
              </w:rPr>
            </w:pPr>
            <w:proofErr w:type="spellStart"/>
            <w:r w:rsidRPr="00C66F89">
              <w:rPr>
                <w:rFonts w:ascii="Calibri" w:eastAsia="Times New Roman" w:hAnsi="Calibri" w:cs="Calibri"/>
                <w:sz w:val="24"/>
                <w:lang w:eastAsia="en-GB"/>
              </w:rPr>
              <w:t>Charaba</w:t>
            </w:r>
            <w:proofErr w:type="spellEnd"/>
            <w:r>
              <w:rPr>
                <w:rFonts w:ascii="Calibri" w:eastAsia="Times New Roman" w:hAnsi="Calibri" w:cs="Calibri"/>
                <w:sz w:val="24"/>
                <w:lang w:eastAsia="en-GB"/>
              </w:rPr>
              <w:t xml:space="preserve"> C., (2023) </w:t>
            </w:r>
            <w:r w:rsidRPr="00C66F89">
              <w:rPr>
                <w:rFonts w:ascii="Calibri" w:eastAsia="Times New Roman" w:hAnsi="Calibri" w:cs="Calibri"/>
                <w:i/>
                <w:iCs/>
                <w:sz w:val="24"/>
                <w:lang w:eastAsia="en-GB"/>
              </w:rPr>
              <w:t>How to become an employer of choice</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2" w:history="1">
              <w:r w:rsidRPr="00C67842">
                <w:rPr>
                  <w:rStyle w:val="Hyperlink"/>
                  <w:rFonts w:ascii="Calibri" w:eastAsia="Times New Roman" w:hAnsi="Calibri" w:cs="Calibri"/>
                  <w:sz w:val="24"/>
                  <w:lang w:eastAsia="en-GB"/>
                </w:rPr>
                <w:t>https://www.peoplekeep.com/blog/five-tactics-to-become-an-employer-of-choice</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r>
              <w:rPr>
                <w:rFonts w:ascii="Calibri" w:eastAsia="Times New Roman" w:hAnsi="Calibri" w:cs="Calibri"/>
                <w:sz w:val="24"/>
                <w:lang w:eastAsia="en-GB"/>
              </w:rPr>
              <w:t xml:space="preserve"> </w:t>
            </w:r>
          </w:p>
          <w:p w14:paraId="7AE7E270" w14:textId="77777777" w:rsidR="00676A63" w:rsidRDefault="00676A63" w:rsidP="006969E2">
            <w:pPr>
              <w:spacing w:line="240" w:lineRule="auto"/>
              <w:textAlignment w:val="baseline"/>
              <w:rPr>
                <w:rFonts w:ascii="Calibri" w:eastAsia="Times New Roman" w:hAnsi="Calibri" w:cs="Calibri"/>
                <w:sz w:val="24"/>
                <w:lang w:eastAsia="en-GB"/>
              </w:rPr>
            </w:pPr>
          </w:p>
          <w:p w14:paraId="42CB5BE6" w14:textId="77777777" w:rsidR="00676A63" w:rsidRDefault="00676A63" w:rsidP="00676A63">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t xml:space="preserve">CIPD (2023) </w:t>
            </w:r>
            <w:r w:rsidRPr="00676A63">
              <w:rPr>
                <w:rFonts w:ascii="Calibri" w:eastAsia="Times New Roman" w:hAnsi="Calibri" w:cs="Calibri"/>
                <w:i/>
                <w:iCs/>
                <w:sz w:val="24"/>
                <w:lang w:eastAsia="en-GB"/>
              </w:rPr>
              <w:t>Understanding the economy and labour market</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3" w:history="1">
              <w:r w:rsidRPr="00C67842">
                <w:rPr>
                  <w:rStyle w:val="Hyperlink"/>
                  <w:rFonts w:ascii="Calibri" w:eastAsia="Times New Roman" w:hAnsi="Calibri" w:cs="Calibri"/>
                  <w:sz w:val="24"/>
                  <w:lang w:eastAsia="en-GB"/>
                </w:rPr>
                <w:t>https://www.cipd.org/uk/knowledge/factsheets/economy-labour-market-factsheet</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r>
              <w:rPr>
                <w:rFonts w:ascii="Calibri" w:eastAsia="Times New Roman" w:hAnsi="Calibri" w:cs="Calibri"/>
                <w:sz w:val="24"/>
                <w:lang w:eastAsia="en-GB"/>
              </w:rPr>
              <w:t xml:space="preserve"> </w:t>
            </w:r>
          </w:p>
          <w:p w14:paraId="1BE99A07" w14:textId="77777777" w:rsidR="008D1F38" w:rsidRDefault="008D1F38" w:rsidP="00676A63">
            <w:pPr>
              <w:spacing w:line="240" w:lineRule="auto"/>
              <w:textAlignment w:val="baseline"/>
              <w:rPr>
                <w:rFonts w:ascii="Calibri" w:eastAsia="Times New Roman" w:hAnsi="Calibri" w:cs="Calibri"/>
                <w:sz w:val="24"/>
                <w:lang w:eastAsia="en-GB"/>
              </w:rPr>
            </w:pPr>
          </w:p>
          <w:p w14:paraId="0CA440AD" w14:textId="77777777" w:rsidR="008D1F38" w:rsidRDefault="008D1F38" w:rsidP="008D1F38">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t xml:space="preserve">CIPD (2022) </w:t>
            </w:r>
            <w:r w:rsidRPr="008D1F38">
              <w:rPr>
                <w:rFonts w:ascii="Calibri" w:eastAsia="Times New Roman" w:hAnsi="Calibri" w:cs="Calibri"/>
                <w:i/>
                <w:iCs/>
                <w:sz w:val="24"/>
                <w:lang w:eastAsia="en-GB"/>
              </w:rPr>
              <w:t>Trends in flexible working arrangements</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4" w:history="1">
              <w:r w:rsidRPr="00C67842">
                <w:rPr>
                  <w:rStyle w:val="Hyperlink"/>
                  <w:rFonts w:ascii="Calibri" w:eastAsia="Times New Roman" w:hAnsi="Calibri" w:cs="Calibri"/>
                  <w:sz w:val="24"/>
                  <w:lang w:eastAsia="en-GB"/>
                </w:rPr>
                <w:t>https://www.cipd.org/en/knowledge/reports/flexible-working-trends/</w:t>
              </w:r>
            </w:hyperlink>
            <w:r>
              <w:rPr>
                <w:rFonts w:ascii="Calibri" w:eastAsia="Times New Roman" w:hAnsi="Calibri" w:cs="Calibri"/>
                <w:sz w:val="24"/>
                <w:lang w:eastAsia="en-GB"/>
              </w:rPr>
              <w:t xml:space="preserve"> </w:t>
            </w:r>
            <w:r>
              <w:rPr>
                <w:rFonts w:ascii="Calibri" w:eastAsia="Times New Roman" w:hAnsi="Calibri" w:cs="Calibri"/>
                <w:szCs w:val="22"/>
                <w:lang w:eastAsia="en-GB"/>
              </w:rPr>
              <w:t>[Accessed August 28, 2023].</w:t>
            </w:r>
            <w:r>
              <w:rPr>
                <w:rFonts w:ascii="Calibri" w:eastAsia="Times New Roman" w:hAnsi="Calibri" w:cs="Calibri"/>
                <w:sz w:val="24"/>
                <w:lang w:eastAsia="en-GB"/>
              </w:rPr>
              <w:t xml:space="preserve"> </w:t>
            </w:r>
          </w:p>
          <w:p w14:paraId="43010076" w14:textId="4ED70917" w:rsidR="008D1F38" w:rsidRDefault="008D1F38" w:rsidP="00676A63">
            <w:pPr>
              <w:spacing w:line="240" w:lineRule="auto"/>
              <w:textAlignment w:val="baseline"/>
              <w:rPr>
                <w:rFonts w:ascii="Calibri" w:eastAsia="Times New Roman" w:hAnsi="Calibri" w:cs="Calibri"/>
                <w:sz w:val="24"/>
                <w:lang w:eastAsia="en-GB"/>
              </w:rPr>
            </w:pPr>
          </w:p>
          <w:p w14:paraId="2A848489" w14:textId="10DCB710" w:rsidR="0009785F" w:rsidRDefault="0009785F" w:rsidP="00CC560E">
            <w:pPr>
              <w:spacing w:line="240" w:lineRule="auto"/>
              <w:textAlignment w:val="baseline"/>
              <w:rPr>
                <w:rFonts w:ascii="Calibri" w:eastAsia="Times New Roman" w:hAnsi="Calibri" w:cs="Calibri"/>
                <w:sz w:val="24"/>
                <w:lang w:eastAsia="en-GB"/>
              </w:rPr>
            </w:pPr>
            <w:r w:rsidRPr="0009785F">
              <w:rPr>
                <w:rFonts w:ascii="Calibri" w:eastAsia="Times New Roman" w:hAnsi="Calibri" w:cs="Calibri"/>
                <w:sz w:val="24"/>
                <w:lang w:eastAsia="en-GB"/>
              </w:rPr>
              <w:t xml:space="preserve">CIPD (2022) </w:t>
            </w:r>
            <w:r w:rsidRPr="005863FD">
              <w:rPr>
                <w:rFonts w:ascii="Calibri" w:eastAsia="Times New Roman" w:hAnsi="Calibri" w:cs="Calibri"/>
                <w:i/>
                <w:iCs/>
                <w:sz w:val="24"/>
                <w:lang w:eastAsia="en-GB"/>
              </w:rPr>
              <w:t>Skills development in the UK workplace</w:t>
            </w:r>
            <w:r w:rsidRPr="0009785F">
              <w:rPr>
                <w:rFonts w:ascii="Calibri" w:eastAsia="Times New Roman" w:hAnsi="Calibri" w:cs="Calibri"/>
                <w:sz w:val="24"/>
                <w:lang w:eastAsia="en-GB"/>
              </w:rPr>
              <w:t xml:space="preserve"> Available at </w:t>
            </w:r>
            <w:hyperlink r:id="rId25" w:history="1">
              <w:r w:rsidR="00CC560E" w:rsidRPr="00E3611F">
                <w:rPr>
                  <w:rStyle w:val="Hyperlink"/>
                  <w:rFonts w:ascii="Calibri" w:eastAsia="Times New Roman" w:hAnsi="Calibri" w:cs="Calibri"/>
                  <w:sz w:val="24"/>
                  <w:lang w:eastAsia="en-GB"/>
                </w:rPr>
                <w:t>https://www.cipd.org/uk/knowledge/factsheets/skills-factsheet/</w:t>
              </w:r>
            </w:hyperlink>
            <w:r w:rsidR="00CC560E">
              <w:rPr>
                <w:rFonts w:ascii="Calibri" w:eastAsia="Times New Roman" w:hAnsi="Calibri" w:cs="Calibri"/>
                <w:sz w:val="24"/>
                <w:lang w:eastAsia="en-GB"/>
              </w:rPr>
              <w:t xml:space="preserve"> </w:t>
            </w:r>
            <w:r w:rsidRPr="0009785F">
              <w:rPr>
                <w:rFonts w:ascii="Calibri" w:eastAsia="Times New Roman" w:hAnsi="Calibri" w:cs="Calibri"/>
                <w:sz w:val="24"/>
                <w:lang w:eastAsia="en-GB"/>
              </w:rPr>
              <w:t>[Accessed August 2</w:t>
            </w:r>
            <w:r>
              <w:rPr>
                <w:rFonts w:ascii="Calibri" w:eastAsia="Times New Roman" w:hAnsi="Calibri" w:cs="Calibri"/>
                <w:sz w:val="24"/>
                <w:lang w:eastAsia="en-GB"/>
              </w:rPr>
              <w:t>9</w:t>
            </w:r>
            <w:r w:rsidRPr="0009785F">
              <w:rPr>
                <w:rFonts w:ascii="Calibri" w:eastAsia="Times New Roman" w:hAnsi="Calibri" w:cs="Calibri"/>
                <w:sz w:val="24"/>
                <w:lang w:eastAsia="en-GB"/>
              </w:rPr>
              <w:t>, 2023].</w:t>
            </w:r>
          </w:p>
          <w:p w14:paraId="7E678FA4" w14:textId="470CB313" w:rsidR="00CC560E" w:rsidRDefault="00CC560E" w:rsidP="00CC560E">
            <w:pPr>
              <w:spacing w:line="240" w:lineRule="auto"/>
              <w:textAlignment w:val="baseline"/>
              <w:rPr>
                <w:rFonts w:ascii="Calibri" w:eastAsia="Times New Roman" w:hAnsi="Calibri" w:cs="Calibri"/>
                <w:sz w:val="24"/>
                <w:lang w:eastAsia="en-GB"/>
              </w:rPr>
            </w:pPr>
          </w:p>
          <w:p w14:paraId="4D3EBF6F" w14:textId="3567A1CA" w:rsidR="00CC560E" w:rsidRPr="008D1F38" w:rsidRDefault="00CC560E" w:rsidP="00CC560E">
            <w:pPr>
              <w:spacing w:line="240" w:lineRule="auto"/>
              <w:textAlignment w:val="baseline"/>
              <w:rPr>
                <w:rFonts w:ascii="Calibri" w:eastAsia="Times New Roman" w:hAnsi="Calibri" w:cs="Calibri"/>
                <w:sz w:val="24"/>
                <w:lang w:eastAsia="en-GB"/>
              </w:rPr>
            </w:pPr>
            <w:r w:rsidRPr="00CC560E">
              <w:rPr>
                <w:rFonts w:ascii="Calibri" w:eastAsia="Times New Roman" w:hAnsi="Calibri" w:cs="Calibri"/>
                <w:sz w:val="24"/>
                <w:lang w:eastAsia="en-GB"/>
              </w:rPr>
              <w:t xml:space="preserve">Mason T., (2022) </w:t>
            </w:r>
            <w:r w:rsidRPr="00CC560E">
              <w:rPr>
                <w:rFonts w:ascii="Calibri" w:eastAsia="Times New Roman" w:hAnsi="Calibri" w:cs="Calibri"/>
                <w:i/>
                <w:iCs/>
                <w:sz w:val="24"/>
                <w:lang w:eastAsia="en-GB"/>
              </w:rPr>
              <w:t>How to bridge the current skills gap within the energy sector</w:t>
            </w:r>
            <w:r w:rsidRPr="00CC560E">
              <w:rPr>
                <w:rFonts w:ascii="Calibri" w:eastAsia="Times New Roman" w:hAnsi="Calibri" w:cs="Calibri"/>
                <w:sz w:val="24"/>
                <w:lang w:eastAsia="en-GB"/>
              </w:rPr>
              <w:t xml:space="preserve"> Available at </w:t>
            </w:r>
            <w:hyperlink r:id="rId26" w:history="1">
              <w:r w:rsidRPr="00E3611F">
                <w:rPr>
                  <w:rStyle w:val="Hyperlink"/>
                  <w:rFonts w:ascii="Calibri" w:eastAsia="Times New Roman" w:hAnsi="Calibri" w:cs="Calibri"/>
                  <w:sz w:val="24"/>
                  <w:lang w:eastAsia="en-GB"/>
                </w:rPr>
                <w:t>https://essmag.co.uk/how-to-bridge-the-current-skills-gap-within-the-energy-sector/</w:t>
              </w:r>
            </w:hyperlink>
            <w:r>
              <w:rPr>
                <w:rFonts w:ascii="Calibri" w:eastAsia="Times New Roman" w:hAnsi="Calibri" w:cs="Calibri"/>
                <w:sz w:val="24"/>
                <w:lang w:eastAsia="en-GB"/>
              </w:rPr>
              <w:t xml:space="preserve"> </w:t>
            </w:r>
            <w:r w:rsidRPr="00CC560E">
              <w:rPr>
                <w:rFonts w:ascii="Calibri" w:eastAsia="Times New Roman" w:hAnsi="Calibri" w:cs="Calibri"/>
                <w:sz w:val="24"/>
                <w:lang w:eastAsia="en-GB"/>
              </w:rPr>
              <w:t>[Accessed August 29, 2023].</w:t>
            </w:r>
          </w:p>
          <w:p w14:paraId="36A683D7" w14:textId="77777777" w:rsidR="00676A63" w:rsidRDefault="00676A63" w:rsidP="006969E2">
            <w:pPr>
              <w:spacing w:line="240" w:lineRule="auto"/>
              <w:textAlignment w:val="baseline"/>
              <w:rPr>
                <w:rFonts w:ascii="Calibri" w:eastAsia="Times New Roman" w:hAnsi="Calibri" w:cs="Calibri"/>
                <w:sz w:val="24"/>
                <w:lang w:eastAsia="en-GB"/>
              </w:rPr>
            </w:pPr>
          </w:p>
          <w:p w14:paraId="4C4651DF" w14:textId="77777777" w:rsidR="00E73B2E" w:rsidRDefault="00E73B2E" w:rsidP="006969E2">
            <w:pPr>
              <w:spacing w:line="240" w:lineRule="auto"/>
              <w:textAlignment w:val="baseline"/>
              <w:rPr>
                <w:rFonts w:ascii="Calibri" w:eastAsia="Times New Roman" w:hAnsi="Calibri" w:cs="Calibri"/>
                <w:sz w:val="24"/>
                <w:lang w:eastAsia="en-GB"/>
              </w:rPr>
            </w:pPr>
            <w:proofErr w:type="spellStart"/>
            <w:r>
              <w:rPr>
                <w:rFonts w:ascii="Calibri" w:eastAsia="Times New Roman" w:hAnsi="Calibri" w:cs="Calibri"/>
                <w:sz w:val="24"/>
                <w:lang w:eastAsia="en-GB"/>
              </w:rPr>
              <w:t>Pavón</w:t>
            </w:r>
            <w:proofErr w:type="spellEnd"/>
            <w:r>
              <w:rPr>
                <w:rFonts w:ascii="Calibri" w:eastAsia="Times New Roman" w:hAnsi="Calibri" w:cs="Calibri"/>
                <w:sz w:val="24"/>
                <w:lang w:eastAsia="en-GB"/>
              </w:rPr>
              <w:t xml:space="preserve"> F., and De Diego E. </w:t>
            </w:r>
            <w:r w:rsidRPr="00E73B2E">
              <w:rPr>
                <w:rFonts w:ascii="Calibri" w:eastAsia="Times New Roman" w:hAnsi="Calibri" w:cs="Calibri"/>
                <w:sz w:val="24"/>
                <w:lang w:eastAsia="en-GB"/>
              </w:rPr>
              <w:t xml:space="preserve">(2019) </w:t>
            </w:r>
            <w:r w:rsidRPr="00E73B2E">
              <w:rPr>
                <w:rFonts w:ascii="Calibri" w:eastAsia="Times New Roman" w:hAnsi="Calibri" w:cs="Calibri"/>
                <w:i/>
                <w:iCs/>
                <w:sz w:val="24"/>
                <w:lang w:eastAsia="en-GB"/>
              </w:rPr>
              <w:t xml:space="preserve">What role do employers play in developing skills for the future of work? </w:t>
            </w:r>
            <w:r w:rsidRPr="00E73B2E">
              <w:rPr>
                <w:rFonts w:ascii="Calibri" w:eastAsia="Times New Roman" w:hAnsi="Calibri" w:cs="Calibri"/>
                <w:sz w:val="24"/>
                <w:lang w:eastAsia="en-GB"/>
              </w:rPr>
              <w:t xml:space="preserve">Available at </w:t>
            </w:r>
            <w:hyperlink r:id="rId27" w:history="1">
              <w:r w:rsidRPr="00E3611F">
                <w:rPr>
                  <w:rStyle w:val="Hyperlink"/>
                  <w:rFonts w:ascii="Calibri" w:eastAsia="Times New Roman" w:hAnsi="Calibri" w:cs="Calibri"/>
                  <w:sz w:val="24"/>
                  <w:lang w:eastAsia="en-GB"/>
                </w:rPr>
                <w:t>https://blogs.iadb.org/caribbean-dev-trends/en/what-role-do-employers-play-in-developing-skills-for-the-future-of-work/</w:t>
              </w:r>
            </w:hyperlink>
            <w:r>
              <w:rPr>
                <w:rFonts w:ascii="Calibri" w:eastAsia="Times New Roman" w:hAnsi="Calibri" w:cs="Calibri"/>
                <w:sz w:val="24"/>
                <w:lang w:eastAsia="en-GB"/>
              </w:rPr>
              <w:t xml:space="preserve"> </w:t>
            </w:r>
            <w:r w:rsidRPr="00E73B2E">
              <w:rPr>
                <w:rFonts w:ascii="Calibri" w:eastAsia="Times New Roman" w:hAnsi="Calibri" w:cs="Calibri"/>
                <w:sz w:val="24"/>
                <w:lang w:eastAsia="en-GB"/>
              </w:rPr>
              <w:t xml:space="preserve"> [Accessed August 29, 2023].</w:t>
            </w:r>
          </w:p>
          <w:p w14:paraId="6980E368" w14:textId="77777777" w:rsidR="006969E2" w:rsidRDefault="006969E2" w:rsidP="006969E2">
            <w:pPr>
              <w:spacing w:line="240" w:lineRule="auto"/>
              <w:textAlignment w:val="baseline"/>
              <w:rPr>
                <w:rFonts w:ascii="Calibri" w:eastAsia="Times New Roman" w:hAnsi="Calibri" w:cs="Calibri"/>
                <w:sz w:val="24"/>
                <w:lang w:eastAsia="en-GB"/>
              </w:rPr>
            </w:pPr>
          </w:p>
          <w:p w14:paraId="3F723DDF" w14:textId="3610CECB" w:rsidR="006969E2" w:rsidRDefault="006969E2" w:rsidP="006969E2">
            <w:pPr>
              <w:spacing w:line="240" w:lineRule="auto"/>
              <w:textAlignment w:val="baseline"/>
              <w:rPr>
                <w:rFonts w:ascii="Calibri" w:eastAsia="Times New Roman" w:hAnsi="Calibri" w:cs="Calibri"/>
                <w:sz w:val="24"/>
                <w:lang w:eastAsia="en-GB"/>
              </w:rPr>
            </w:pPr>
            <w:r w:rsidRPr="006969E2">
              <w:rPr>
                <w:rFonts w:ascii="Calibri" w:eastAsia="Times New Roman" w:hAnsi="Calibri" w:cs="Calibri"/>
                <w:sz w:val="24"/>
                <w:lang w:eastAsia="en-GB"/>
              </w:rPr>
              <w:t xml:space="preserve">Trade Union Congress TUC (2019) Learning and skills Available at </w:t>
            </w:r>
            <w:hyperlink r:id="rId28" w:history="1">
              <w:r w:rsidRPr="00E3611F">
                <w:rPr>
                  <w:rStyle w:val="Hyperlink"/>
                  <w:rFonts w:ascii="Calibri" w:eastAsia="Times New Roman" w:hAnsi="Calibri" w:cs="Calibri"/>
                  <w:sz w:val="24"/>
                  <w:lang w:eastAsia="en-GB"/>
                </w:rPr>
                <w:t>https://www.tuc.org.uk/resource/learning-and-skills</w:t>
              </w:r>
            </w:hyperlink>
            <w:r>
              <w:rPr>
                <w:rFonts w:ascii="Calibri" w:eastAsia="Times New Roman" w:hAnsi="Calibri" w:cs="Calibri"/>
                <w:sz w:val="24"/>
                <w:lang w:eastAsia="en-GB"/>
              </w:rPr>
              <w:t xml:space="preserve"> </w:t>
            </w:r>
            <w:r w:rsidRPr="006969E2">
              <w:rPr>
                <w:rFonts w:ascii="Calibri" w:eastAsia="Times New Roman" w:hAnsi="Calibri" w:cs="Calibri"/>
                <w:sz w:val="24"/>
                <w:lang w:eastAsia="en-GB"/>
              </w:rPr>
              <w:t xml:space="preserve">[Accessed </w:t>
            </w:r>
            <w:r w:rsidR="00127F3B" w:rsidRPr="00127F3B">
              <w:rPr>
                <w:rFonts w:ascii="Calibri" w:eastAsia="Times New Roman" w:hAnsi="Calibri" w:cs="Calibri"/>
                <w:sz w:val="24"/>
                <w:lang w:eastAsia="en-GB"/>
              </w:rPr>
              <w:t>August 29, 2023</w:t>
            </w:r>
            <w:r w:rsidRPr="006969E2">
              <w:rPr>
                <w:rFonts w:ascii="Calibri" w:eastAsia="Times New Roman" w:hAnsi="Calibri" w:cs="Calibri"/>
                <w:sz w:val="24"/>
                <w:lang w:eastAsia="en-GB"/>
              </w:rPr>
              <w:t>].</w:t>
            </w:r>
          </w:p>
          <w:p w14:paraId="4357F95A" w14:textId="77777777" w:rsidR="003E2247" w:rsidRDefault="003E2247" w:rsidP="006969E2">
            <w:pPr>
              <w:spacing w:line="240" w:lineRule="auto"/>
              <w:textAlignment w:val="baseline"/>
              <w:rPr>
                <w:rFonts w:ascii="Calibri" w:eastAsia="Times New Roman" w:hAnsi="Calibri" w:cs="Calibri"/>
                <w:sz w:val="24"/>
                <w:lang w:eastAsia="en-GB"/>
              </w:rPr>
            </w:pPr>
          </w:p>
          <w:p w14:paraId="7652A46B" w14:textId="6D6F6C7C" w:rsidR="003E2247" w:rsidRDefault="003E2247" w:rsidP="006969E2">
            <w:pPr>
              <w:spacing w:line="240" w:lineRule="auto"/>
              <w:textAlignment w:val="baseline"/>
              <w:rPr>
                <w:rFonts w:ascii="Calibri" w:eastAsia="Times New Roman" w:hAnsi="Calibri" w:cs="Calibri"/>
                <w:sz w:val="24"/>
                <w:lang w:eastAsia="en-GB"/>
              </w:rPr>
            </w:pPr>
            <w:proofErr w:type="spellStart"/>
            <w:r>
              <w:rPr>
                <w:rFonts w:ascii="Calibri" w:eastAsia="Times New Roman" w:hAnsi="Calibri" w:cs="Calibri"/>
                <w:sz w:val="24"/>
                <w:lang w:eastAsia="en-GB"/>
              </w:rPr>
              <w:t>Soole</w:t>
            </w:r>
            <w:proofErr w:type="spellEnd"/>
            <w:r>
              <w:rPr>
                <w:rFonts w:ascii="Calibri" w:eastAsia="Times New Roman" w:hAnsi="Calibri" w:cs="Calibri"/>
                <w:sz w:val="24"/>
                <w:lang w:eastAsia="en-GB"/>
              </w:rPr>
              <w:t xml:space="preserve"> K., (2019) </w:t>
            </w:r>
            <w:r w:rsidRPr="003E2247">
              <w:rPr>
                <w:rFonts w:ascii="Calibri" w:eastAsia="Times New Roman" w:hAnsi="Calibri" w:cs="Calibri"/>
                <w:i/>
                <w:iCs/>
                <w:sz w:val="24"/>
                <w:lang w:eastAsia="en-GB"/>
              </w:rPr>
              <w:t>Strategic Workforce Planning | MOL Learn</w:t>
            </w:r>
            <w:r>
              <w:rPr>
                <w:rFonts w:ascii="Calibri" w:eastAsia="Times New Roman" w:hAnsi="Calibri" w:cs="Calibri"/>
                <w:sz w:val="24"/>
                <w:lang w:eastAsia="en-GB"/>
              </w:rPr>
              <w:t xml:space="preserve"> Available at </w:t>
            </w:r>
            <w:hyperlink r:id="rId29" w:history="1">
              <w:r w:rsidRPr="00C67842">
                <w:rPr>
                  <w:rStyle w:val="Hyperlink"/>
                  <w:rFonts w:ascii="Calibri" w:eastAsia="Times New Roman" w:hAnsi="Calibri" w:cs="Calibri"/>
                  <w:sz w:val="24"/>
                  <w:lang w:eastAsia="en-GB"/>
                </w:rPr>
                <w:t>https://www.youtube.com/watch?v=JecvLpZFtfA</w:t>
              </w:r>
            </w:hyperlink>
            <w:r>
              <w:rPr>
                <w:rFonts w:ascii="Calibri" w:eastAsia="Times New Roman" w:hAnsi="Calibri" w:cs="Calibri"/>
                <w:sz w:val="24"/>
                <w:lang w:eastAsia="en-GB"/>
              </w:rPr>
              <w:t xml:space="preserve"> </w:t>
            </w:r>
            <w:r w:rsidRPr="006969E2">
              <w:rPr>
                <w:rFonts w:ascii="Calibri" w:eastAsia="Times New Roman" w:hAnsi="Calibri" w:cs="Calibri"/>
                <w:sz w:val="24"/>
                <w:lang w:eastAsia="en-GB"/>
              </w:rPr>
              <w:t xml:space="preserve">[Accessed </w:t>
            </w:r>
            <w:r w:rsidRPr="00127F3B">
              <w:rPr>
                <w:rFonts w:ascii="Calibri" w:eastAsia="Times New Roman" w:hAnsi="Calibri" w:cs="Calibri"/>
                <w:sz w:val="24"/>
                <w:lang w:eastAsia="en-GB"/>
              </w:rPr>
              <w:t>August 29, 2023</w:t>
            </w:r>
            <w:r w:rsidRPr="006969E2">
              <w:rPr>
                <w:rFonts w:ascii="Calibri" w:eastAsia="Times New Roman" w:hAnsi="Calibri" w:cs="Calibri"/>
                <w:sz w:val="24"/>
                <w:lang w:eastAsia="en-GB"/>
              </w:rPr>
              <w:t>].</w:t>
            </w:r>
          </w:p>
          <w:p w14:paraId="2B9DEC5C" w14:textId="77777777" w:rsidR="00D0079A" w:rsidRDefault="00D0079A" w:rsidP="006969E2">
            <w:pPr>
              <w:spacing w:line="240" w:lineRule="auto"/>
              <w:textAlignment w:val="baseline"/>
              <w:rPr>
                <w:rFonts w:ascii="Calibri" w:eastAsia="Times New Roman" w:hAnsi="Calibri" w:cs="Calibri"/>
                <w:sz w:val="24"/>
                <w:lang w:eastAsia="en-GB"/>
              </w:rPr>
            </w:pPr>
          </w:p>
          <w:p w14:paraId="4E08CEDD" w14:textId="34CC21F7" w:rsidR="00D0079A" w:rsidRDefault="00D0079A" w:rsidP="006969E2">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t xml:space="preserve">CIPD (2023) </w:t>
            </w:r>
            <w:r w:rsidRPr="00D0079A">
              <w:rPr>
                <w:rFonts w:ascii="Calibri" w:eastAsia="Times New Roman" w:hAnsi="Calibri" w:cs="Calibri"/>
                <w:i/>
                <w:iCs/>
                <w:sz w:val="24"/>
                <w:lang w:eastAsia="en-GB"/>
              </w:rPr>
              <w:t>Workforce planning</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30" w:history="1">
              <w:r w:rsidRPr="00C67842">
                <w:rPr>
                  <w:rStyle w:val="Hyperlink"/>
                  <w:rFonts w:ascii="Calibri" w:eastAsia="Times New Roman" w:hAnsi="Calibri" w:cs="Calibri"/>
                  <w:sz w:val="24"/>
                  <w:lang w:eastAsia="en-GB"/>
                </w:rPr>
                <w:t>https://www.cipd.org/uk/knowledge/factsheets/workforce-planning-factsheet/</w:t>
              </w:r>
            </w:hyperlink>
            <w:r>
              <w:rPr>
                <w:rFonts w:ascii="Calibri" w:eastAsia="Times New Roman" w:hAnsi="Calibri" w:cs="Calibri"/>
                <w:sz w:val="24"/>
                <w:lang w:eastAsia="en-GB"/>
              </w:rPr>
              <w:t xml:space="preserve"> </w:t>
            </w:r>
            <w:r w:rsidRPr="006969E2">
              <w:rPr>
                <w:rFonts w:ascii="Calibri" w:eastAsia="Times New Roman" w:hAnsi="Calibri" w:cs="Calibri"/>
                <w:sz w:val="24"/>
                <w:lang w:eastAsia="en-GB"/>
              </w:rPr>
              <w:t xml:space="preserve">[Accessed </w:t>
            </w:r>
            <w:r w:rsidRPr="00127F3B">
              <w:rPr>
                <w:rFonts w:ascii="Calibri" w:eastAsia="Times New Roman" w:hAnsi="Calibri" w:cs="Calibri"/>
                <w:sz w:val="24"/>
                <w:lang w:eastAsia="en-GB"/>
              </w:rPr>
              <w:t>August 29, 2023</w:t>
            </w:r>
            <w:r w:rsidRPr="006969E2">
              <w:rPr>
                <w:rFonts w:ascii="Calibri" w:eastAsia="Times New Roman" w:hAnsi="Calibri" w:cs="Calibri"/>
                <w:sz w:val="24"/>
                <w:lang w:eastAsia="en-GB"/>
              </w:rPr>
              <w:t>].</w:t>
            </w:r>
          </w:p>
          <w:p w14:paraId="4A1424A5" w14:textId="77777777" w:rsidR="00C037A1" w:rsidRDefault="00C037A1" w:rsidP="006969E2">
            <w:pPr>
              <w:spacing w:line="240" w:lineRule="auto"/>
              <w:textAlignment w:val="baseline"/>
              <w:rPr>
                <w:rFonts w:ascii="Calibri" w:eastAsia="Times New Roman" w:hAnsi="Calibri" w:cs="Calibri"/>
                <w:sz w:val="24"/>
                <w:lang w:eastAsia="en-GB"/>
              </w:rPr>
            </w:pPr>
          </w:p>
          <w:p w14:paraId="79F5C769" w14:textId="77777777" w:rsidR="00C037A1" w:rsidRDefault="00C037A1" w:rsidP="00C037A1">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lastRenderedPageBreak/>
              <w:t xml:space="preserve">Organ C., (2023) </w:t>
            </w:r>
            <w:r w:rsidRPr="00C037A1">
              <w:rPr>
                <w:rFonts w:ascii="Calibri" w:eastAsia="Times New Roman" w:hAnsi="Calibri" w:cs="Calibri"/>
                <w:i/>
                <w:iCs/>
                <w:sz w:val="24"/>
                <w:lang w:eastAsia="en-GB"/>
              </w:rPr>
              <w:t>Workforce Planning: Definition &amp; Best Practices</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31" w:history="1">
              <w:r w:rsidRPr="00C67842">
                <w:rPr>
                  <w:rStyle w:val="Hyperlink"/>
                  <w:rFonts w:ascii="Calibri" w:eastAsia="Times New Roman" w:hAnsi="Calibri" w:cs="Calibri"/>
                  <w:sz w:val="24"/>
                  <w:lang w:eastAsia="en-GB"/>
                </w:rPr>
                <w:t>https://www.forbes.com/advisor/business/workforce-planning/</w:t>
              </w:r>
            </w:hyperlink>
            <w:r>
              <w:rPr>
                <w:rFonts w:ascii="Calibri" w:eastAsia="Times New Roman" w:hAnsi="Calibri" w:cs="Calibri"/>
                <w:sz w:val="24"/>
                <w:lang w:eastAsia="en-GB"/>
              </w:rPr>
              <w:t xml:space="preserve"> </w:t>
            </w:r>
            <w:r w:rsidRPr="006969E2">
              <w:rPr>
                <w:rFonts w:ascii="Calibri" w:eastAsia="Times New Roman" w:hAnsi="Calibri" w:cs="Calibri"/>
                <w:sz w:val="24"/>
                <w:lang w:eastAsia="en-GB"/>
              </w:rPr>
              <w:t xml:space="preserve">[Accessed </w:t>
            </w:r>
            <w:r w:rsidRPr="00127F3B">
              <w:rPr>
                <w:rFonts w:ascii="Calibri" w:eastAsia="Times New Roman" w:hAnsi="Calibri" w:cs="Calibri"/>
                <w:sz w:val="24"/>
                <w:lang w:eastAsia="en-GB"/>
              </w:rPr>
              <w:t>August 29, 2023</w:t>
            </w:r>
            <w:r w:rsidRPr="006969E2">
              <w:rPr>
                <w:rFonts w:ascii="Calibri" w:eastAsia="Times New Roman" w:hAnsi="Calibri" w:cs="Calibri"/>
                <w:sz w:val="24"/>
                <w:lang w:eastAsia="en-GB"/>
              </w:rPr>
              <w:t>].</w:t>
            </w:r>
          </w:p>
          <w:p w14:paraId="68198125" w14:textId="77777777" w:rsidR="003A34FC" w:rsidRDefault="003A34FC" w:rsidP="00C037A1">
            <w:pPr>
              <w:spacing w:line="240" w:lineRule="auto"/>
              <w:textAlignment w:val="baseline"/>
              <w:rPr>
                <w:rFonts w:ascii="Calibri" w:eastAsia="Times New Roman" w:hAnsi="Calibri" w:cs="Calibri"/>
                <w:sz w:val="24"/>
                <w:lang w:eastAsia="en-GB"/>
              </w:rPr>
            </w:pPr>
          </w:p>
          <w:p w14:paraId="7F5A4409" w14:textId="56B81D42" w:rsidR="003A34FC" w:rsidRDefault="003A34FC" w:rsidP="003A34FC">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t xml:space="preserve">CIPD (2022) </w:t>
            </w:r>
            <w:r w:rsidRPr="003A34FC">
              <w:rPr>
                <w:rFonts w:ascii="Calibri" w:eastAsia="Times New Roman" w:hAnsi="Calibri" w:cs="Calibri"/>
                <w:i/>
                <w:iCs/>
                <w:sz w:val="24"/>
                <w:lang w:eastAsia="en-GB"/>
              </w:rPr>
              <w:t xml:space="preserve">Resourcing </w:t>
            </w:r>
            <w:r>
              <w:rPr>
                <w:rFonts w:ascii="Calibri" w:eastAsia="Times New Roman" w:hAnsi="Calibri" w:cs="Calibri"/>
                <w:i/>
                <w:iCs/>
                <w:sz w:val="24"/>
                <w:lang w:eastAsia="en-GB"/>
              </w:rPr>
              <w:t>a</w:t>
            </w:r>
            <w:r w:rsidRPr="003A34FC">
              <w:rPr>
                <w:rFonts w:ascii="Calibri" w:eastAsia="Times New Roman" w:hAnsi="Calibri" w:cs="Calibri"/>
                <w:i/>
                <w:iCs/>
                <w:sz w:val="24"/>
                <w:lang w:eastAsia="en-GB"/>
              </w:rPr>
              <w:t>nd Talent Planning Report 2022</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32" w:history="1">
              <w:r w:rsidRPr="00C67842">
                <w:rPr>
                  <w:rStyle w:val="Hyperlink"/>
                  <w:rFonts w:ascii="Calibri" w:eastAsia="Times New Roman" w:hAnsi="Calibri" w:cs="Calibri"/>
                  <w:sz w:val="24"/>
                  <w:lang w:eastAsia="en-GB"/>
                </w:rPr>
                <w:t>https://www.cipd.org/globalassets/media/knowledge/knowledge-hub/reports/resourcing-and-talent-planning-report-2022-1_tcm18-111500.pdf</w:t>
              </w:r>
            </w:hyperlink>
            <w:r>
              <w:rPr>
                <w:rFonts w:ascii="Calibri" w:eastAsia="Times New Roman" w:hAnsi="Calibri" w:cs="Calibri"/>
                <w:sz w:val="24"/>
                <w:lang w:eastAsia="en-GB"/>
              </w:rPr>
              <w:t xml:space="preserve"> </w:t>
            </w:r>
            <w:r w:rsidRPr="006969E2">
              <w:rPr>
                <w:rFonts w:ascii="Calibri" w:eastAsia="Times New Roman" w:hAnsi="Calibri" w:cs="Calibri"/>
                <w:sz w:val="24"/>
                <w:lang w:eastAsia="en-GB"/>
              </w:rPr>
              <w:t xml:space="preserve">[Accessed </w:t>
            </w:r>
            <w:r w:rsidRPr="00127F3B">
              <w:rPr>
                <w:rFonts w:ascii="Calibri" w:eastAsia="Times New Roman" w:hAnsi="Calibri" w:cs="Calibri"/>
                <w:sz w:val="24"/>
                <w:lang w:eastAsia="en-GB"/>
              </w:rPr>
              <w:t>August 29, 2023</w:t>
            </w:r>
            <w:r w:rsidRPr="006969E2">
              <w:rPr>
                <w:rFonts w:ascii="Calibri" w:eastAsia="Times New Roman" w:hAnsi="Calibri" w:cs="Calibri"/>
                <w:sz w:val="24"/>
                <w:lang w:eastAsia="en-GB"/>
              </w:rPr>
              <w:t>].</w:t>
            </w:r>
          </w:p>
          <w:p w14:paraId="20FAABF6" w14:textId="77777777" w:rsidR="0037403F" w:rsidRDefault="0037403F" w:rsidP="003A34FC">
            <w:pPr>
              <w:spacing w:line="240" w:lineRule="auto"/>
              <w:textAlignment w:val="baseline"/>
              <w:rPr>
                <w:rFonts w:ascii="Calibri" w:eastAsia="Times New Roman" w:hAnsi="Calibri" w:cs="Calibri"/>
                <w:sz w:val="24"/>
                <w:lang w:eastAsia="en-GB"/>
              </w:rPr>
            </w:pPr>
          </w:p>
          <w:p w14:paraId="63A8EB9A" w14:textId="49621007" w:rsidR="0037403F" w:rsidRDefault="0037403F" w:rsidP="003A34FC">
            <w:pPr>
              <w:spacing w:line="240" w:lineRule="auto"/>
              <w:textAlignment w:val="baseline"/>
              <w:rPr>
                <w:rFonts w:ascii="Calibri" w:eastAsia="Times New Roman" w:hAnsi="Calibri" w:cs="Calibri"/>
                <w:sz w:val="24"/>
                <w:lang w:eastAsia="en-GB"/>
              </w:rPr>
            </w:pPr>
            <w:r>
              <w:rPr>
                <w:rFonts w:ascii="Calibri" w:eastAsia="Times New Roman" w:hAnsi="Calibri" w:cs="Calibri"/>
                <w:sz w:val="24"/>
                <w:lang w:eastAsia="en-GB"/>
              </w:rPr>
              <w:t xml:space="preserve">Chron (2020) </w:t>
            </w:r>
            <w:r w:rsidRPr="0037403F">
              <w:rPr>
                <w:rFonts w:ascii="Calibri" w:eastAsia="Times New Roman" w:hAnsi="Calibri" w:cs="Calibri"/>
                <w:i/>
                <w:iCs/>
                <w:sz w:val="24"/>
                <w:lang w:eastAsia="en-GB"/>
              </w:rPr>
              <w:t>What Is Managerial Judgment?</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33" w:history="1">
              <w:r w:rsidRPr="00152C56">
                <w:rPr>
                  <w:rStyle w:val="Hyperlink"/>
                  <w:rFonts w:ascii="Calibri" w:eastAsia="Times New Roman" w:hAnsi="Calibri" w:cs="Calibri"/>
                  <w:sz w:val="24"/>
                  <w:lang w:eastAsia="en-GB"/>
                </w:rPr>
                <w:t>https://smallbusiness.chron.com/managerial-judgment-34613.html</w:t>
              </w:r>
            </w:hyperlink>
            <w:r>
              <w:rPr>
                <w:rFonts w:ascii="Calibri" w:eastAsia="Times New Roman" w:hAnsi="Calibri" w:cs="Calibri"/>
                <w:sz w:val="24"/>
                <w:lang w:eastAsia="en-GB"/>
              </w:rPr>
              <w:t xml:space="preserve"> </w:t>
            </w:r>
            <w:r w:rsidRPr="006969E2">
              <w:rPr>
                <w:rFonts w:ascii="Calibri" w:eastAsia="Times New Roman" w:hAnsi="Calibri" w:cs="Calibri"/>
                <w:sz w:val="24"/>
                <w:lang w:eastAsia="en-GB"/>
              </w:rPr>
              <w:t xml:space="preserve">[Accessed </w:t>
            </w:r>
            <w:r w:rsidRPr="00127F3B">
              <w:rPr>
                <w:rFonts w:ascii="Calibri" w:eastAsia="Times New Roman" w:hAnsi="Calibri" w:cs="Calibri"/>
                <w:sz w:val="24"/>
                <w:lang w:eastAsia="en-GB"/>
              </w:rPr>
              <w:t>August 29, 2023</w:t>
            </w:r>
            <w:r w:rsidRPr="006969E2">
              <w:rPr>
                <w:rFonts w:ascii="Calibri" w:eastAsia="Times New Roman" w:hAnsi="Calibri" w:cs="Calibri"/>
                <w:sz w:val="24"/>
                <w:lang w:eastAsia="en-GB"/>
              </w:rPr>
              <w:t>].</w:t>
            </w:r>
          </w:p>
          <w:p w14:paraId="6332B238" w14:textId="77777777" w:rsidR="00D1676D" w:rsidRDefault="00D1676D" w:rsidP="003A34FC">
            <w:pPr>
              <w:spacing w:line="240" w:lineRule="auto"/>
              <w:textAlignment w:val="baseline"/>
              <w:rPr>
                <w:rFonts w:ascii="Calibri" w:eastAsia="Times New Roman" w:hAnsi="Calibri" w:cs="Calibri"/>
                <w:sz w:val="24"/>
                <w:lang w:eastAsia="en-GB"/>
              </w:rPr>
            </w:pPr>
          </w:p>
          <w:p w14:paraId="3A89FE77" w14:textId="2D07DEE1" w:rsidR="00D1676D" w:rsidRPr="00D1676D" w:rsidRDefault="00D1676D" w:rsidP="003A34FC">
            <w:pPr>
              <w:spacing w:line="240" w:lineRule="auto"/>
              <w:textAlignment w:val="baseline"/>
              <w:rPr>
                <w:rFonts w:ascii="Calibri" w:eastAsia="Times New Roman" w:hAnsi="Calibri" w:cs="Calibri"/>
                <w:sz w:val="24"/>
                <w:lang w:eastAsia="en-GB"/>
              </w:rPr>
            </w:pPr>
            <w:r w:rsidRPr="00D1676D">
              <w:rPr>
                <w:rFonts w:ascii="Calibri" w:eastAsia="Times New Roman" w:hAnsi="Calibri" w:cs="Calibri"/>
                <w:sz w:val="24"/>
                <w:lang w:eastAsia="en-GB"/>
              </w:rPr>
              <w:t>Nguyen</w:t>
            </w:r>
            <w:r>
              <w:rPr>
                <w:rFonts w:ascii="Calibri" w:eastAsia="Times New Roman" w:hAnsi="Calibri" w:cs="Calibri"/>
                <w:sz w:val="24"/>
                <w:lang w:eastAsia="en-GB"/>
              </w:rPr>
              <w:t xml:space="preserve"> J., (2022) </w:t>
            </w:r>
            <w:r w:rsidRPr="00D1676D">
              <w:rPr>
                <w:rFonts w:ascii="Calibri" w:eastAsia="Times New Roman" w:hAnsi="Calibri" w:cs="Calibri"/>
                <w:i/>
                <w:iCs/>
                <w:sz w:val="24"/>
                <w:lang w:eastAsia="en-GB"/>
              </w:rPr>
              <w:t>General Introduction to HR Planning Techniques</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34" w:history="1">
              <w:r w:rsidRPr="00152C56">
                <w:rPr>
                  <w:rStyle w:val="Hyperlink"/>
                  <w:rFonts w:ascii="Calibri" w:eastAsia="Times New Roman" w:hAnsi="Calibri" w:cs="Calibri"/>
                  <w:sz w:val="24"/>
                  <w:lang w:eastAsia="en-GB"/>
                </w:rPr>
                <w:t>https://www.linkedin.com/pulse/general-introduction-techniques-hr-planning-gia-linh-nguyen/</w:t>
              </w:r>
            </w:hyperlink>
            <w:r>
              <w:rPr>
                <w:rFonts w:ascii="Calibri" w:eastAsia="Times New Roman" w:hAnsi="Calibri" w:cs="Calibri"/>
                <w:sz w:val="24"/>
                <w:lang w:eastAsia="en-GB"/>
              </w:rPr>
              <w:t xml:space="preserve"> </w:t>
            </w:r>
            <w:r w:rsidRPr="006969E2">
              <w:rPr>
                <w:rFonts w:ascii="Calibri" w:eastAsia="Times New Roman" w:hAnsi="Calibri" w:cs="Calibri"/>
                <w:sz w:val="24"/>
                <w:lang w:eastAsia="en-GB"/>
              </w:rPr>
              <w:t xml:space="preserve">[Accessed </w:t>
            </w:r>
            <w:r w:rsidRPr="00127F3B">
              <w:rPr>
                <w:rFonts w:ascii="Calibri" w:eastAsia="Times New Roman" w:hAnsi="Calibri" w:cs="Calibri"/>
                <w:sz w:val="24"/>
                <w:lang w:eastAsia="en-GB"/>
              </w:rPr>
              <w:t>August 29, 2023</w:t>
            </w:r>
            <w:r w:rsidRPr="006969E2">
              <w:rPr>
                <w:rFonts w:ascii="Calibri" w:eastAsia="Times New Roman" w:hAnsi="Calibri" w:cs="Calibri"/>
                <w:sz w:val="24"/>
                <w:lang w:eastAsia="en-GB"/>
              </w:rPr>
              <w:t>].</w:t>
            </w:r>
          </w:p>
          <w:p w14:paraId="6AFC5276" w14:textId="64EFF896" w:rsidR="006969E2" w:rsidRPr="00C037A1" w:rsidRDefault="006969E2" w:rsidP="00C037A1">
            <w:pPr>
              <w:spacing w:line="240" w:lineRule="auto"/>
              <w:textAlignment w:val="baseline"/>
              <w:rPr>
                <w:rFonts w:ascii="Calibri" w:eastAsia="Times New Roman" w:hAnsi="Calibri" w:cs="Calibri"/>
                <w:sz w:val="24"/>
                <w:lang w:eastAsia="en-GB"/>
              </w:rPr>
            </w:pP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760F9A54" w14:textId="5DCF4CB5"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eastAsia="Times New Roman" w:hAnsi="Calibri" w:cs="Calibri"/>
          <w:color w:val="000000" w:themeColor="text1"/>
          <w:lang w:eastAsia="en-GB"/>
        </w:rPr>
      </w:pPr>
      <w:r w:rsidRPr="002B10FD">
        <w:rPr>
          <w:rFonts w:ascii="Calibri" w:eastAsia="Times New Roman" w:hAnsi="Calibri" w:cs="Calibri"/>
          <w:color w:val="000000" w:themeColor="text1"/>
          <w:lang w:eastAsia="en-GB"/>
        </w:rPr>
        <w:t xml:space="preserve">You may find the following checklist helpful to make sure that you have included the required evidence to meet the task. This is not a mandatory requirement </w:t>
      </w:r>
      <w:proofErr w:type="gramStart"/>
      <w:r w:rsidRPr="002B10FD">
        <w:rPr>
          <w:rFonts w:ascii="Calibri" w:eastAsia="Times New Roman" w:hAnsi="Calibri" w:cs="Calibri"/>
          <w:color w:val="000000" w:themeColor="text1"/>
          <w:lang w:eastAsia="en-GB"/>
        </w:rPr>
        <w:t>as long as</w:t>
      </w:r>
      <w:proofErr w:type="gramEnd"/>
      <w:r w:rsidRPr="002B10FD">
        <w:rPr>
          <w:rFonts w:ascii="Calibri" w:eastAsia="Times New Roman" w:hAnsi="Calibri" w:cs="Calibri"/>
          <w:color w:val="000000" w:themeColor="text1"/>
          <w:lang w:eastAsia="en-GB"/>
        </w:rPr>
        <w:t xml:space="preserve">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lastRenderedPageBreak/>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eastAsia="Times New Roman" w:hAnsi="Calibri" w:cs="Calibri"/>
                <w:color w:val="000000" w:themeColor="text1"/>
                <w:szCs w:val="24"/>
                <w:lang w:eastAsia="en-GB"/>
              </w:rPr>
            </w:pPr>
            <w:r w:rsidRPr="002B10FD">
              <w:rPr>
                <w:rFonts w:ascii="Calibri" w:eastAsia="Times New Roman"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Discuss the role of government, </w:t>
            </w:r>
            <w:proofErr w:type="gramStart"/>
            <w:r w:rsidRPr="002B10FD">
              <w:rPr>
                <w:rFonts w:ascii="Calibri" w:hAnsi="Calibri" w:cs="Calibri"/>
                <w:color w:val="000000" w:themeColor="text1"/>
                <w:szCs w:val="24"/>
              </w:rPr>
              <w:t>employers</w:t>
            </w:r>
            <w:proofErr w:type="gramEnd"/>
            <w:r w:rsidRPr="002B10FD">
              <w:rPr>
                <w:rFonts w:ascii="Calibri" w:hAnsi="Calibri" w:cs="Calibri"/>
                <w:color w:val="000000" w:themeColor="text1"/>
                <w:szCs w:val="24"/>
              </w:rPr>
              <w:t xml:space="preserve">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w:lastRenderedPageBreak/>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6969E2" w:rsidRDefault="006969E2"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" fillcolor="white [3201]" strokeweight=".5pt">
                <v:textbox>
                  <w:txbxContent>
                    <w:p w14:paraId="0D5A4BDF" w14:textId="77777777" w:rsidR="006969E2" w:rsidRDefault="006969E2"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spacing w:line="240" w:lineRule="auto"/>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spacing w:line="240" w:lineRule="auto"/>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35"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Answers are clear, </w:t>
            </w:r>
            <w:proofErr w:type="gramStart"/>
            <w:r>
              <w:rPr>
                <w:rFonts w:ascii="Calibri" w:eastAsia="Arial" w:hAnsi="Calibri" w:cs="Calibri"/>
                <w:color w:val="000000"/>
              </w:rPr>
              <w:t>concise</w:t>
            </w:r>
            <w:proofErr w:type="gramEnd"/>
            <w:r>
              <w:rPr>
                <w:rFonts w:ascii="Calibri" w:eastAsia="Arial" w:hAnsi="Calibri" w:cs="Calibri"/>
                <w:color w:val="000000"/>
              </w:rPr>
              <w:t xml:space="preserv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36"/>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B26FF" w14:textId="77777777" w:rsidR="00B7017F" w:rsidRDefault="00B7017F" w:rsidP="00CB3ADD">
      <w:pPr>
        <w:spacing w:line="240" w:lineRule="auto"/>
      </w:pPr>
      <w:r>
        <w:separator/>
      </w:r>
    </w:p>
  </w:endnote>
  <w:endnote w:type="continuationSeparator" w:id="0">
    <w:p w14:paraId="41D2BC0B" w14:textId="77777777" w:rsidR="00B7017F" w:rsidRDefault="00B7017F" w:rsidP="00CB3ADD">
      <w:pPr>
        <w:spacing w:line="240" w:lineRule="auto"/>
      </w:pPr>
      <w:r>
        <w:continuationSeparator/>
      </w:r>
    </w:p>
  </w:endnote>
  <w:endnote w:type="continuationNotice" w:id="1">
    <w:p w14:paraId="1BA11888" w14:textId="77777777" w:rsidR="00B7017F" w:rsidRDefault="00B7017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603D5A34" w:rsidR="006969E2" w:rsidRDefault="006969E2">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12ED2">
          <w:rPr>
            <w:noProof/>
          </w:rPr>
          <w:t>9</w:t>
        </w:r>
        <w:r>
          <w:rPr>
            <w:noProof/>
          </w:rPr>
          <w:fldChar w:fldCharType="end"/>
        </w:r>
      </w:sdtContent>
    </w:sdt>
  </w:p>
  <w:p w14:paraId="2EF43B00" w14:textId="79CD9C3F" w:rsidR="006969E2" w:rsidRDefault="006969E2"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6969E2" w:rsidRDefault="006969E2">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D9DA3" w14:textId="77777777" w:rsidR="00B7017F" w:rsidRDefault="00B7017F" w:rsidP="00CB3ADD">
      <w:pPr>
        <w:spacing w:line="240" w:lineRule="auto"/>
      </w:pPr>
      <w:r>
        <w:separator/>
      </w:r>
    </w:p>
  </w:footnote>
  <w:footnote w:type="continuationSeparator" w:id="0">
    <w:p w14:paraId="32D47D5A" w14:textId="77777777" w:rsidR="00B7017F" w:rsidRDefault="00B7017F" w:rsidP="00CB3ADD">
      <w:pPr>
        <w:spacing w:line="240" w:lineRule="auto"/>
      </w:pPr>
      <w:r>
        <w:continuationSeparator/>
      </w:r>
    </w:p>
  </w:footnote>
  <w:footnote w:type="continuationNotice" w:id="1">
    <w:p w14:paraId="6957C3B6" w14:textId="77777777" w:rsidR="00B7017F" w:rsidRDefault="00B7017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6969E2" w:rsidRPr="009F0B2F" w:rsidRDefault="006969E2"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6969E2" w:rsidRDefault="006969E2">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6969E2" w:rsidRPr="009F0B2F" w:rsidRDefault="006969E2"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6"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4"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52936913">
    <w:abstractNumId w:val="3"/>
  </w:num>
  <w:num w:numId="2" w16cid:durableId="101608316">
    <w:abstractNumId w:val="22"/>
  </w:num>
  <w:num w:numId="3" w16cid:durableId="1830251789">
    <w:abstractNumId w:val="39"/>
  </w:num>
  <w:num w:numId="4" w16cid:durableId="1407268254">
    <w:abstractNumId w:val="31"/>
  </w:num>
  <w:num w:numId="5" w16cid:durableId="1582331321">
    <w:abstractNumId w:val="20"/>
  </w:num>
  <w:num w:numId="6" w16cid:durableId="770856364">
    <w:abstractNumId w:val="6"/>
  </w:num>
  <w:num w:numId="7" w16cid:durableId="770932616">
    <w:abstractNumId w:val="32"/>
  </w:num>
  <w:num w:numId="8" w16cid:durableId="2039117924">
    <w:abstractNumId w:val="9"/>
  </w:num>
  <w:num w:numId="9" w16cid:durableId="648021993">
    <w:abstractNumId w:val="14"/>
  </w:num>
  <w:num w:numId="10" w16cid:durableId="783887368">
    <w:abstractNumId w:val="23"/>
  </w:num>
  <w:num w:numId="11" w16cid:durableId="467747513">
    <w:abstractNumId w:val="8"/>
  </w:num>
  <w:num w:numId="12" w16cid:durableId="376247412">
    <w:abstractNumId w:val="19"/>
  </w:num>
  <w:num w:numId="13" w16cid:durableId="1706103589">
    <w:abstractNumId w:val="40"/>
  </w:num>
  <w:num w:numId="14" w16cid:durableId="1592473787">
    <w:abstractNumId w:val="17"/>
  </w:num>
  <w:num w:numId="15" w16cid:durableId="1791705741">
    <w:abstractNumId w:val="27"/>
  </w:num>
  <w:num w:numId="16" w16cid:durableId="1651249677">
    <w:abstractNumId w:val="38"/>
  </w:num>
  <w:num w:numId="17" w16cid:durableId="1694384437">
    <w:abstractNumId w:val="37"/>
  </w:num>
  <w:num w:numId="18" w16cid:durableId="257325255">
    <w:abstractNumId w:val="29"/>
  </w:num>
  <w:num w:numId="19" w16cid:durableId="1611741637">
    <w:abstractNumId w:val="24"/>
  </w:num>
  <w:num w:numId="20" w16cid:durableId="2073308616">
    <w:abstractNumId w:val="11"/>
  </w:num>
  <w:num w:numId="21" w16cid:durableId="938293903">
    <w:abstractNumId w:val="21"/>
  </w:num>
  <w:num w:numId="22" w16cid:durableId="2094743288">
    <w:abstractNumId w:val="25"/>
  </w:num>
  <w:num w:numId="23" w16cid:durableId="1418289007">
    <w:abstractNumId w:val="4"/>
  </w:num>
  <w:num w:numId="24" w16cid:durableId="1483085844">
    <w:abstractNumId w:val="0"/>
  </w:num>
  <w:num w:numId="25" w16cid:durableId="260141349">
    <w:abstractNumId w:val="5"/>
  </w:num>
  <w:num w:numId="26" w16cid:durableId="1786457485">
    <w:abstractNumId w:val="7"/>
  </w:num>
  <w:num w:numId="27" w16cid:durableId="1027948274">
    <w:abstractNumId w:val="34"/>
  </w:num>
  <w:num w:numId="28" w16cid:durableId="1114860568">
    <w:abstractNumId w:val="28"/>
  </w:num>
  <w:num w:numId="29" w16cid:durableId="1427000420">
    <w:abstractNumId w:val="30"/>
  </w:num>
  <w:num w:numId="30" w16cid:durableId="321928135">
    <w:abstractNumId w:val="26"/>
  </w:num>
  <w:num w:numId="31" w16cid:durableId="161046179">
    <w:abstractNumId w:val="16"/>
  </w:num>
  <w:num w:numId="32" w16cid:durableId="1046831221">
    <w:abstractNumId w:val="2"/>
  </w:num>
  <w:num w:numId="33" w16cid:durableId="1102384214">
    <w:abstractNumId w:val="18"/>
  </w:num>
  <w:num w:numId="34" w16cid:durableId="1639917345">
    <w:abstractNumId w:val="36"/>
  </w:num>
  <w:num w:numId="35" w16cid:durableId="982395118">
    <w:abstractNumId w:val="13"/>
  </w:num>
  <w:num w:numId="36" w16cid:durableId="1332757000">
    <w:abstractNumId w:val="12"/>
  </w:num>
  <w:num w:numId="37" w16cid:durableId="1425877123">
    <w:abstractNumId w:val="35"/>
  </w:num>
  <w:num w:numId="38" w16cid:durableId="854197395">
    <w:abstractNumId w:val="1"/>
  </w:num>
  <w:num w:numId="39" w16cid:durableId="4095039">
    <w:abstractNumId w:val="10"/>
  </w:num>
  <w:num w:numId="40" w16cid:durableId="560557238">
    <w:abstractNumId w:val="33"/>
  </w:num>
  <w:num w:numId="41" w16cid:durableId="405341928">
    <w:abstractNumId w:val="1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603EC"/>
    <w:rsid w:val="00064386"/>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9785F"/>
    <w:rsid w:val="000A11FE"/>
    <w:rsid w:val="000A146C"/>
    <w:rsid w:val="000A21D8"/>
    <w:rsid w:val="000A2A28"/>
    <w:rsid w:val="000A4725"/>
    <w:rsid w:val="000A52C0"/>
    <w:rsid w:val="000A5D96"/>
    <w:rsid w:val="000B3588"/>
    <w:rsid w:val="000B3810"/>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10D2"/>
    <w:rsid w:val="00132EF2"/>
    <w:rsid w:val="001337EA"/>
    <w:rsid w:val="00136195"/>
    <w:rsid w:val="00136B2D"/>
    <w:rsid w:val="00137B0D"/>
    <w:rsid w:val="00145BA2"/>
    <w:rsid w:val="00145F2B"/>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67D2"/>
    <w:rsid w:val="001F6F74"/>
    <w:rsid w:val="001F6F7C"/>
    <w:rsid w:val="0020041A"/>
    <w:rsid w:val="00201066"/>
    <w:rsid w:val="00201B07"/>
    <w:rsid w:val="0020281E"/>
    <w:rsid w:val="00204A7F"/>
    <w:rsid w:val="002051DC"/>
    <w:rsid w:val="00210AE3"/>
    <w:rsid w:val="00210EB6"/>
    <w:rsid w:val="00212054"/>
    <w:rsid w:val="00213E89"/>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2726"/>
    <w:rsid w:val="00254016"/>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770C0"/>
    <w:rsid w:val="002818B2"/>
    <w:rsid w:val="00283123"/>
    <w:rsid w:val="00283F30"/>
    <w:rsid w:val="0028493F"/>
    <w:rsid w:val="00285421"/>
    <w:rsid w:val="00285915"/>
    <w:rsid w:val="00285EB9"/>
    <w:rsid w:val="00287C76"/>
    <w:rsid w:val="0029013F"/>
    <w:rsid w:val="00290767"/>
    <w:rsid w:val="00292803"/>
    <w:rsid w:val="00296446"/>
    <w:rsid w:val="00296E93"/>
    <w:rsid w:val="00297C90"/>
    <w:rsid w:val="002A0884"/>
    <w:rsid w:val="002A1A8E"/>
    <w:rsid w:val="002A460F"/>
    <w:rsid w:val="002A6DD9"/>
    <w:rsid w:val="002B0C12"/>
    <w:rsid w:val="002B10FD"/>
    <w:rsid w:val="002B2610"/>
    <w:rsid w:val="002B2D87"/>
    <w:rsid w:val="002B3E23"/>
    <w:rsid w:val="002B4975"/>
    <w:rsid w:val="002B49AC"/>
    <w:rsid w:val="002B758F"/>
    <w:rsid w:val="002B7850"/>
    <w:rsid w:val="002C27D2"/>
    <w:rsid w:val="002C5020"/>
    <w:rsid w:val="002C757E"/>
    <w:rsid w:val="002D1E63"/>
    <w:rsid w:val="002D350E"/>
    <w:rsid w:val="002D40C2"/>
    <w:rsid w:val="002D5484"/>
    <w:rsid w:val="002D63DA"/>
    <w:rsid w:val="002D6D05"/>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37A07"/>
    <w:rsid w:val="00340190"/>
    <w:rsid w:val="00342397"/>
    <w:rsid w:val="00342AB2"/>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03F"/>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63F1"/>
    <w:rsid w:val="003D66BD"/>
    <w:rsid w:val="003E0410"/>
    <w:rsid w:val="003E1929"/>
    <w:rsid w:val="003E1B38"/>
    <w:rsid w:val="003E2247"/>
    <w:rsid w:val="003E3D01"/>
    <w:rsid w:val="003E49CC"/>
    <w:rsid w:val="003E5354"/>
    <w:rsid w:val="003E593D"/>
    <w:rsid w:val="003E60C5"/>
    <w:rsid w:val="003E715C"/>
    <w:rsid w:val="003F1BE4"/>
    <w:rsid w:val="003F1C15"/>
    <w:rsid w:val="003F2A58"/>
    <w:rsid w:val="003F589B"/>
    <w:rsid w:val="003F6A7E"/>
    <w:rsid w:val="00401DC5"/>
    <w:rsid w:val="0040208A"/>
    <w:rsid w:val="00402975"/>
    <w:rsid w:val="00406269"/>
    <w:rsid w:val="004101E8"/>
    <w:rsid w:val="00411CF3"/>
    <w:rsid w:val="00411D6E"/>
    <w:rsid w:val="00411F5B"/>
    <w:rsid w:val="00412371"/>
    <w:rsid w:val="0041277B"/>
    <w:rsid w:val="00413100"/>
    <w:rsid w:val="004131E2"/>
    <w:rsid w:val="0041444F"/>
    <w:rsid w:val="00414E55"/>
    <w:rsid w:val="00415FA4"/>
    <w:rsid w:val="00416355"/>
    <w:rsid w:val="00420079"/>
    <w:rsid w:val="0042031A"/>
    <w:rsid w:val="0042182F"/>
    <w:rsid w:val="00421F36"/>
    <w:rsid w:val="004244D0"/>
    <w:rsid w:val="0042682B"/>
    <w:rsid w:val="0042683F"/>
    <w:rsid w:val="00432301"/>
    <w:rsid w:val="0043258B"/>
    <w:rsid w:val="0043260B"/>
    <w:rsid w:val="00435498"/>
    <w:rsid w:val="00435FE2"/>
    <w:rsid w:val="0043641E"/>
    <w:rsid w:val="004405C8"/>
    <w:rsid w:val="00442D03"/>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34A7"/>
    <w:rsid w:val="004A435E"/>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6C29"/>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8E6"/>
    <w:rsid w:val="00533685"/>
    <w:rsid w:val="0053427C"/>
    <w:rsid w:val="00536834"/>
    <w:rsid w:val="00542DDA"/>
    <w:rsid w:val="00542E69"/>
    <w:rsid w:val="00547647"/>
    <w:rsid w:val="00547DA4"/>
    <w:rsid w:val="00550890"/>
    <w:rsid w:val="00550F5B"/>
    <w:rsid w:val="00552E2D"/>
    <w:rsid w:val="00552FDE"/>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D3D"/>
    <w:rsid w:val="005A1F16"/>
    <w:rsid w:val="005A2694"/>
    <w:rsid w:val="005A3DE0"/>
    <w:rsid w:val="005A41B5"/>
    <w:rsid w:val="005A4554"/>
    <w:rsid w:val="005A5C6C"/>
    <w:rsid w:val="005A7EDC"/>
    <w:rsid w:val="005B02F7"/>
    <w:rsid w:val="005C026E"/>
    <w:rsid w:val="005C164D"/>
    <w:rsid w:val="005C3C49"/>
    <w:rsid w:val="005C3F10"/>
    <w:rsid w:val="005C4BE4"/>
    <w:rsid w:val="005C4F84"/>
    <w:rsid w:val="005C5416"/>
    <w:rsid w:val="005C698D"/>
    <w:rsid w:val="005C6EF3"/>
    <w:rsid w:val="005C722B"/>
    <w:rsid w:val="005C75F6"/>
    <w:rsid w:val="005C7F09"/>
    <w:rsid w:val="005D23A9"/>
    <w:rsid w:val="005D326C"/>
    <w:rsid w:val="005D4E59"/>
    <w:rsid w:val="005D6359"/>
    <w:rsid w:val="005D68E1"/>
    <w:rsid w:val="005D6E2F"/>
    <w:rsid w:val="005E497C"/>
    <w:rsid w:val="005E5699"/>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73E"/>
    <w:rsid w:val="00666790"/>
    <w:rsid w:val="00666836"/>
    <w:rsid w:val="00667A5B"/>
    <w:rsid w:val="00670F4E"/>
    <w:rsid w:val="0067127A"/>
    <w:rsid w:val="006721BD"/>
    <w:rsid w:val="006731FC"/>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E7"/>
    <w:rsid w:val="006969E2"/>
    <w:rsid w:val="006A36B7"/>
    <w:rsid w:val="006A38B9"/>
    <w:rsid w:val="006A6143"/>
    <w:rsid w:val="006A6C70"/>
    <w:rsid w:val="006A722E"/>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2D94"/>
    <w:rsid w:val="00723A6F"/>
    <w:rsid w:val="0072444B"/>
    <w:rsid w:val="00725029"/>
    <w:rsid w:val="007269B9"/>
    <w:rsid w:val="00730BBF"/>
    <w:rsid w:val="00730C85"/>
    <w:rsid w:val="007319F3"/>
    <w:rsid w:val="00733561"/>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2DD4"/>
    <w:rsid w:val="00785672"/>
    <w:rsid w:val="00785B48"/>
    <w:rsid w:val="007927D3"/>
    <w:rsid w:val="00793702"/>
    <w:rsid w:val="007950E4"/>
    <w:rsid w:val="00795B4A"/>
    <w:rsid w:val="00795C16"/>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EFB"/>
    <w:rsid w:val="007E0BF9"/>
    <w:rsid w:val="007E19A3"/>
    <w:rsid w:val="007E1E8C"/>
    <w:rsid w:val="007E308B"/>
    <w:rsid w:val="007E3D70"/>
    <w:rsid w:val="007E4AEA"/>
    <w:rsid w:val="007F1E5B"/>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A66"/>
    <w:rsid w:val="00837C89"/>
    <w:rsid w:val="008411DB"/>
    <w:rsid w:val="008468C5"/>
    <w:rsid w:val="00846B21"/>
    <w:rsid w:val="00846EF0"/>
    <w:rsid w:val="008470A9"/>
    <w:rsid w:val="00851F18"/>
    <w:rsid w:val="00853117"/>
    <w:rsid w:val="0085407D"/>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2EED"/>
    <w:rsid w:val="008948AF"/>
    <w:rsid w:val="008971B0"/>
    <w:rsid w:val="008A146C"/>
    <w:rsid w:val="008A1949"/>
    <w:rsid w:val="008A2EBB"/>
    <w:rsid w:val="008A53CD"/>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F42"/>
    <w:rsid w:val="009B275F"/>
    <w:rsid w:val="009B4417"/>
    <w:rsid w:val="009B4725"/>
    <w:rsid w:val="009B6526"/>
    <w:rsid w:val="009B7198"/>
    <w:rsid w:val="009C0E74"/>
    <w:rsid w:val="009C19EF"/>
    <w:rsid w:val="009C3880"/>
    <w:rsid w:val="009C3E7B"/>
    <w:rsid w:val="009C41D1"/>
    <w:rsid w:val="009C5E03"/>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6D04"/>
    <w:rsid w:val="00A57E1D"/>
    <w:rsid w:val="00A603DE"/>
    <w:rsid w:val="00A610B3"/>
    <w:rsid w:val="00A621E2"/>
    <w:rsid w:val="00A64316"/>
    <w:rsid w:val="00A66E47"/>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4780"/>
    <w:rsid w:val="00A95DDD"/>
    <w:rsid w:val="00A96197"/>
    <w:rsid w:val="00A979D0"/>
    <w:rsid w:val="00AA3481"/>
    <w:rsid w:val="00AA6CD6"/>
    <w:rsid w:val="00AB139B"/>
    <w:rsid w:val="00AB1F67"/>
    <w:rsid w:val="00AB1FAA"/>
    <w:rsid w:val="00AB26D2"/>
    <w:rsid w:val="00AB28DB"/>
    <w:rsid w:val="00AB472F"/>
    <w:rsid w:val="00AB6E95"/>
    <w:rsid w:val="00AB7539"/>
    <w:rsid w:val="00AC053E"/>
    <w:rsid w:val="00AC1706"/>
    <w:rsid w:val="00AC20C0"/>
    <w:rsid w:val="00AC21B2"/>
    <w:rsid w:val="00AC22EB"/>
    <w:rsid w:val="00AC29C1"/>
    <w:rsid w:val="00AC35C8"/>
    <w:rsid w:val="00AC3BA0"/>
    <w:rsid w:val="00AC6429"/>
    <w:rsid w:val="00AC672F"/>
    <w:rsid w:val="00AD07CC"/>
    <w:rsid w:val="00AD295B"/>
    <w:rsid w:val="00AD4861"/>
    <w:rsid w:val="00AD4CF9"/>
    <w:rsid w:val="00AD6281"/>
    <w:rsid w:val="00AE0A58"/>
    <w:rsid w:val="00AE0CE4"/>
    <w:rsid w:val="00AE123F"/>
    <w:rsid w:val="00AE35E8"/>
    <w:rsid w:val="00AE3C10"/>
    <w:rsid w:val="00AE48A6"/>
    <w:rsid w:val="00AE61DE"/>
    <w:rsid w:val="00AE6F50"/>
    <w:rsid w:val="00AE70A4"/>
    <w:rsid w:val="00AF00A2"/>
    <w:rsid w:val="00AF1555"/>
    <w:rsid w:val="00AF1A1E"/>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6845"/>
    <w:rsid w:val="00B7017F"/>
    <w:rsid w:val="00B7078F"/>
    <w:rsid w:val="00B7126E"/>
    <w:rsid w:val="00B714C5"/>
    <w:rsid w:val="00B72087"/>
    <w:rsid w:val="00B733C2"/>
    <w:rsid w:val="00B763C9"/>
    <w:rsid w:val="00B822AA"/>
    <w:rsid w:val="00B82926"/>
    <w:rsid w:val="00B839FB"/>
    <w:rsid w:val="00B842D7"/>
    <w:rsid w:val="00B857F7"/>
    <w:rsid w:val="00B85DA1"/>
    <w:rsid w:val="00B90408"/>
    <w:rsid w:val="00B91B0B"/>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6CE7"/>
    <w:rsid w:val="00BC6EEB"/>
    <w:rsid w:val="00BC73A4"/>
    <w:rsid w:val="00BD237D"/>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7A1"/>
    <w:rsid w:val="00C16045"/>
    <w:rsid w:val="00C1612F"/>
    <w:rsid w:val="00C20158"/>
    <w:rsid w:val="00C233AA"/>
    <w:rsid w:val="00C24B61"/>
    <w:rsid w:val="00C26025"/>
    <w:rsid w:val="00C272EA"/>
    <w:rsid w:val="00C2773F"/>
    <w:rsid w:val="00C30F81"/>
    <w:rsid w:val="00C35429"/>
    <w:rsid w:val="00C35828"/>
    <w:rsid w:val="00C3739E"/>
    <w:rsid w:val="00C37F8D"/>
    <w:rsid w:val="00C40D5F"/>
    <w:rsid w:val="00C417F3"/>
    <w:rsid w:val="00C41964"/>
    <w:rsid w:val="00C439D9"/>
    <w:rsid w:val="00C4505F"/>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5BCA"/>
    <w:rsid w:val="00CA673C"/>
    <w:rsid w:val="00CA7422"/>
    <w:rsid w:val="00CA7FE6"/>
    <w:rsid w:val="00CB22F3"/>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7F1"/>
    <w:rsid w:val="00CF6BF8"/>
    <w:rsid w:val="00CF7405"/>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676D"/>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D10"/>
    <w:rsid w:val="00D548AB"/>
    <w:rsid w:val="00D54D65"/>
    <w:rsid w:val="00D57799"/>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6C37"/>
    <w:rsid w:val="00D9721F"/>
    <w:rsid w:val="00D9795C"/>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6471"/>
    <w:rsid w:val="00DF69D4"/>
    <w:rsid w:val="00DF7246"/>
    <w:rsid w:val="00DF7C47"/>
    <w:rsid w:val="00DF7EBA"/>
    <w:rsid w:val="00E01773"/>
    <w:rsid w:val="00E01D85"/>
    <w:rsid w:val="00E0679F"/>
    <w:rsid w:val="00E06BA8"/>
    <w:rsid w:val="00E072E8"/>
    <w:rsid w:val="00E11E11"/>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288D"/>
    <w:rsid w:val="00E42A33"/>
    <w:rsid w:val="00E42B4B"/>
    <w:rsid w:val="00E42C9B"/>
    <w:rsid w:val="00E42E6E"/>
    <w:rsid w:val="00E44316"/>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2711"/>
    <w:rsid w:val="00F42980"/>
    <w:rsid w:val="00F438D5"/>
    <w:rsid w:val="00F43C6D"/>
    <w:rsid w:val="00F45258"/>
    <w:rsid w:val="00F461B0"/>
    <w:rsid w:val="00F475B2"/>
    <w:rsid w:val="00F51067"/>
    <w:rsid w:val="00F519F2"/>
    <w:rsid w:val="00F52FC4"/>
    <w:rsid w:val="00F55D62"/>
    <w:rsid w:val="00F56F8C"/>
    <w:rsid w:val="00F608F8"/>
    <w:rsid w:val="00F61554"/>
    <w:rsid w:val="00F62267"/>
    <w:rsid w:val="00F6239C"/>
    <w:rsid w:val="00F62D41"/>
    <w:rsid w:val="00F652B9"/>
    <w:rsid w:val="00F65E38"/>
    <w:rsid w:val="00F67A50"/>
    <w:rsid w:val="00F71DD0"/>
    <w:rsid w:val="00F7214C"/>
    <w:rsid w:val="00F72D47"/>
    <w:rsid w:val="00F73B4C"/>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3F00"/>
    <w:rsid w:val="00FD3F3C"/>
    <w:rsid w:val="00FD4BE3"/>
    <w:rsid w:val="00FD5259"/>
    <w:rsid w:val="00FE0F46"/>
    <w:rsid w:val="00FE1993"/>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A6CD6"/>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styleId="UnresolvedMention">
    <w:name w:val="Unresolved Mention"/>
    <w:basedOn w:val="DefaultParagraphFont"/>
    <w:uiPriority w:val="99"/>
    <w:semiHidden/>
    <w:unhideWhenUsed/>
    <w:rsid w:val="003E22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1683559">
      <w:bodyDiv w:val="1"/>
      <w:marLeft w:val="0"/>
      <w:marRight w:val="0"/>
      <w:marTop w:val="0"/>
      <w:marBottom w:val="0"/>
      <w:divBdr>
        <w:top w:val="none" w:sz="0" w:space="0" w:color="auto"/>
        <w:left w:val="none" w:sz="0" w:space="0" w:color="auto"/>
        <w:bottom w:val="none" w:sz="0" w:space="0" w:color="auto"/>
        <w:right w:val="none" w:sz="0" w:space="0" w:color="auto"/>
      </w:divBdr>
      <w:divsChild>
        <w:div w:id="1255162428">
          <w:marLeft w:val="0"/>
          <w:marRight w:val="0"/>
          <w:marTop w:val="0"/>
          <w:marBottom w:val="0"/>
          <w:divBdr>
            <w:top w:val="none" w:sz="0" w:space="0" w:color="auto"/>
            <w:left w:val="none" w:sz="0" w:space="0" w:color="auto"/>
            <w:bottom w:val="none" w:sz="0" w:space="0" w:color="auto"/>
            <w:right w:val="none" w:sz="0" w:space="0" w:color="auto"/>
          </w:divBdr>
          <w:divsChild>
            <w:div w:id="1623464837">
              <w:marLeft w:val="0"/>
              <w:marRight w:val="0"/>
              <w:marTop w:val="0"/>
              <w:marBottom w:val="0"/>
              <w:divBdr>
                <w:top w:val="none" w:sz="0" w:space="0" w:color="auto"/>
                <w:left w:val="none" w:sz="0" w:space="0" w:color="auto"/>
                <w:bottom w:val="none" w:sz="0" w:space="0" w:color="auto"/>
                <w:right w:val="none" w:sz="0" w:space="0" w:color="auto"/>
              </w:divBdr>
              <w:divsChild>
                <w:div w:id="1822770864">
                  <w:marLeft w:val="0"/>
                  <w:marRight w:val="0"/>
                  <w:marTop w:val="0"/>
                  <w:marBottom w:val="0"/>
                  <w:divBdr>
                    <w:top w:val="none" w:sz="0" w:space="0" w:color="auto"/>
                    <w:left w:val="none" w:sz="0" w:space="0" w:color="auto"/>
                    <w:bottom w:val="none" w:sz="0" w:space="0" w:color="auto"/>
                    <w:right w:val="none" w:sz="0" w:space="0" w:color="auto"/>
                  </w:divBdr>
                  <w:divsChild>
                    <w:div w:id="1734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087532467">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blog.hubspot.com/marketing/competitive-analysis-kit" TargetMode="External"/><Relationship Id="rId26" Type="http://schemas.openxmlformats.org/officeDocument/2006/relationships/hyperlink" Target="https://essmag.co.uk/how-to-bridge-the-current-skills-gap-within-the-energy-sector/" TargetMode="External"/><Relationship Id="rId39" Type="http://schemas.microsoft.com/office/2019/05/relationships/documenttasks" Target="documenttasks/documenttasks1.xml"/><Relationship Id="rId21" Type="http://schemas.openxmlformats.org/officeDocument/2006/relationships/hyperlink" Target="https://www.talscale.com/blog/employer-branding-in-recruitment-why-it-is-important" TargetMode="External"/><Relationship Id="rId34" Type="http://schemas.openxmlformats.org/officeDocument/2006/relationships/hyperlink" Target="https://www.linkedin.com/pulse/general-introduction-techniques-hr-planning-gia-linh-nguyen/"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investopedia.com/terms/l/labor-market.asp" TargetMode="External"/><Relationship Id="rId25" Type="http://schemas.openxmlformats.org/officeDocument/2006/relationships/hyperlink" Target="https://www.cipd.org/uk/knowledge/factsheets/skills-factsheet/" TargetMode="External"/><Relationship Id="rId33" Type="http://schemas.openxmlformats.org/officeDocument/2006/relationships/hyperlink" Target="https://smallbusiness.chron.com/managerial-judgment-34613.html"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cipd.org/en/knowledge/factsheets/recruitment-brand-factsheet/" TargetMode="External"/><Relationship Id="rId29" Type="http://schemas.openxmlformats.org/officeDocument/2006/relationships/hyperlink" Target="https://www.youtube.com/watch?v=JecvLpZFtf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cipd.org/en/knowledge/reports/flexible-working-trends/" TargetMode="External"/><Relationship Id="rId32" Type="http://schemas.openxmlformats.org/officeDocument/2006/relationships/hyperlink" Target="https://www.cipd.org/globalassets/media/knowledge/knowledge-hub/reports/resourcing-and-talent-planning-report-2022-1_tcm18-111500.pdf"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cipd.org/uk/knowledge/factsheets/economy-labour-market-factsheet" TargetMode="External"/><Relationship Id="rId28" Type="http://schemas.openxmlformats.org/officeDocument/2006/relationships/hyperlink" Target="https://www.tuc.org.uk/resource/learning-and-skills"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andrewwaleslod.co.uk/learning-resources-how-organisations-position-themselves-in-competitive-labour-markets/" TargetMode="External"/><Relationship Id="rId31" Type="http://schemas.openxmlformats.org/officeDocument/2006/relationships/hyperlink" Target="https://www.forbes.com/advisor/business/workforce-planni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peoplekeep.com/blog/five-tactics-to-become-an-employer-of-choice" TargetMode="External"/><Relationship Id="rId27" Type="http://schemas.openxmlformats.org/officeDocument/2006/relationships/hyperlink" Target="https://blogs.iadb.org/caribbean-dev-trends/en/what-role-do-employers-play-in-developing-skills-for-the-future-of-work/" TargetMode="External"/><Relationship Id="rId30" Type="http://schemas.openxmlformats.org/officeDocument/2006/relationships/hyperlink" Target="https://www.cipd.org/uk/knowledge/factsheets/workforce-planning-factsheet/" TargetMode="External"/><Relationship Id="rId35" Type="http://schemas.openxmlformats.org/officeDocument/2006/relationships/image" Target="media/image6.png"/><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2.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DC3A09-F7A3-47C0-B5CF-9032C3AF2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9</Pages>
  <Words>4955</Words>
  <Characters>2824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35</cp:revision>
  <dcterms:created xsi:type="dcterms:W3CDTF">2023-07-27T10:42:00Z</dcterms:created>
  <dcterms:modified xsi:type="dcterms:W3CDTF">2023-08-29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